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8B3FD" w14:textId="232F344F" w:rsidR="0058552B" w:rsidRPr="000436C9" w:rsidRDefault="00133E97" w:rsidP="00366FA0">
      <w:pPr>
        <w:jc w:val="center"/>
        <w:rPr>
          <w:rFonts w:ascii="Arial Nova Light" w:hAnsi="Arial Nova Light" w:cs="Times New Roman"/>
          <w:bCs/>
          <w:sz w:val="28"/>
          <w:szCs w:val="28"/>
          <w:lang w:val="en-US"/>
        </w:rPr>
      </w:pPr>
      <w:r w:rsidRPr="00EA06C0">
        <w:rPr>
          <w:rFonts w:ascii="Arial Nova Light" w:hAnsi="Arial Nova Light" w:cs="Times New Roman"/>
          <w:bCs/>
          <w:sz w:val="28"/>
          <w:szCs w:val="28"/>
          <w:lang w:val="en-US"/>
        </w:rPr>
        <w:t>CURRICULUM VITAE</w:t>
      </w:r>
    </w:p>
    <w:p w14:paraId="12ADBB64" w14:textId="6CE6304F" w:rsidR="008F15DE" w:rsidRPr="000436C9" w:rsidRDefault="00302A53" w:rsidP="00345C63">
      <w:pPr>
        <w:jc w:val="center"/>
        <w:rPr>
          <w:rStyle w:val="af4"/>
          <w:rFonts w:ascii="Arial Nova Light" w:hAnsi="Arial Nova Light"/>
          <w:sz w:val="28"/>
          <w:szCs w:val="28"/>
          <w:lang w:val="en-US"/>
        </w:rPr>
      </w:pPr>
      <w:r w:rsidRPr="000436C9">
        <w:rPr>
          <w:rStyle w:val="af4"/>
          <w:rFonts w:ascii="Arial Nova Light" w:hAnsi="Arial Nova Light"/>
          <w:sz w:val="28"/>
          <w:szCs w:val="28"/>
          <w:lang w:val="en-US"/>
        </w:rPr>
        <w:t>Chernysh</w:t>
      </w:r>
      <w:r w:rsidR="001D3D8B" w:rsidRPr="000436C9">
        <w:rPr>
          <w:rStyle w:val="af4"/>
          <w:rFonts w:ascii="Arial Nova Light" w:hAnsi="Arial Nova Light"/>
          <w:sz w:val="28"/>
          <w:szCs w:val="28"/>
          <w:lang w:val="en-US"/>
        </w:rPr>
        <w:t>e</w:t>
      </w:r>
      <w:r w:rsidR="008F15DE" w:rsidRPr="000436C9">
        <w:rPr>
          <w:rStyle w:val="af4"/>
          <w:rFonts w:ascii="Arial Nova Light" w:hAnsi="Arial Nova Light"/>
          <w:sz w:val="28"/>
          <w:szCs w:val="28"/>
          <w:lang w:val="en-US"/>
        </w:rPr>
        <w:t xml:space="preserve">va Anastasia </w:t>
      </w:r>
    </w:p>
    <w:p w14:paraId="449B3BEB" w14:textId="1245C90D" w:rsidR="00345C63" w:rsidRPr="000436C9" w:rsidRDefault="00345C63" w:rsidP="00EA4499">
      <w:pPr>
        <w:jc w:val="right"/>
        <w:rPr>
          <w:rFonts w:ascii="Arial Nova Light" w:hAnsi="Arial Nova Light" w:cs="Times New Roman"/>
          <w:sz w:val="18"/>
          <w:szCs w:val="18"/>
          <w:lang w:val="en-US"/>
        </w:rPr>
      </w:pPr>
      <w:r w:rsidRPr="000436C9">
        <w:rPr>
          <w:rFonts w:ascii="Arial Nova Light" w:hAnsi="Arial Nova Light" w:cs="Times New Roman"/>
          <w:sz w:val="18"/>
          <w:szCs w:val="18"/>
          <w:lang w:val="en-US"/>
        </w:rPr>
        <w:t>Contact information</w:t>
      </w:r>
    </w:p>
    <w:p w14:paraId="358AE2C9" w14:textId="01802BAD" w:rsidR="008D1575" w:rsidRPr="000436C9" w:rsidRDefault="00345C63" w:rsidP="008D1575">
      <w:pPr>
        <w:jc w:val="right"/>
        <w:rPr>
          <w:rFonts w:ascii="Arial Nova Light" w:hAnsi="Arial Nova Light" w:cs="Times New Roman"/>
          <w:sz w:val="18"/>
          <w:szCs w:val="18"/>
          <w:lang w:val="de-DE"/>
        </w:rPr>
      </w:pPr>
      <w:r w:rsidRPr="000436C9">
        <w:rPr>
          <w:rFonts w:ascii="Arial Nova Light" w:hAnsi="Arial Nova Light" w:cs="Times New Roman"/>
          <w:sz w:val="18"/>
          <w:szCs w:val="18"/>
          <w:lang w:val="de-DE"/>
        </w:rPr>
        <w:t xml:space="preserve">E-mail: </w:t>
      </w:r>
      <w:r w:rsidR="008D1575" w:rsidRPr="000436C9">
        <w:rPr>
          <w:rFonts w:ascii="Arial Nova Light" w:hAnsi="Arial Nova Light" w:cs="Times New Roman"/>
          <w:sz w:val="18"/>
          <w:szCs w:val="18"/>
          <w:lang w:val="de-DE"/>
        </w:rPr>
        <w:t xml:space="preserve"> </w:t>
      </w:r>
      <w:hyperlink r:id="rId8" w:history="1">
        <w:r w:rsidR="008D1575" w:rsidRPr="000436C9">
          <w:rPr>
            <w:rStyle w:val="a3"/>
            <w:rFonts w:ascii="Arial Nova Light" w:hAnsi="Arial Nova Light" w:cs="Times New Roman"/>
            <w:sz w:val="18"/>
            <w:szCs w:val="18"/>
            <w:u w:val="none"/>
            <w:lang w:val="de-DE"/>
          </w:rPr>
          <w:t>anchernyshyova@gmail.com</w:t>
        </w:r>
      </w:hyperlink>
      <w:r w:rsidR="008D1575" w:rsidRPr="000436C9">
        <w:rPr>
          <w:rFonts w:ascii="Arial Nova Light" w:hAnsi="Arial Nova Light" w:cs="Times New Roman"/>
          <w:sz w:val="18"/>
          <w:szCs w:val="18"/>
          <w:lang w:val="de-DE"/>
        </w:rPr>
        <w:t xml:space="preserve"> or </w:t>
      </w:r>
    </w:p>
    <w:p w14:paraId="464B4CE4" w14:textId="718B5E17" w:rsidR="008D1575" w:rsidRPr="000436C9" w:rsidRDefault="00C95BA5" w:rsidP="00EA4499">
      <w:pPr>
        <w:jc w:val="right"/>
        <w:rPr>
          <w:rFonts w:ascii="Arial Nova Light" w:hAnsi="Arial Nova Light" w:cs="Times New Roman"/>
          <w:sz w:val="18"/>
          <w:szCs w:val="18"/>
          <w:lang w:val="de-DE"/>
        </w:rPr>
      </w:pPr>
      <w:hyperlink r:id="rId9" w:history="1">
        <w:r w:rsidR="008D1575" w:rsidRPr="000436C9">
          <w:rPr>
            <w:rStyle w:val="a3"/>
            <w:rFonts w:ascii="Arial Nova Light" w:hAnsi="Arial Nova Light" w:cs="Times New Roman"/>
            <w:sz w:val="18"/>
            <w:szCs w:val="18"/>
            <w:u w:val="none"/>
            <w:lang w:val="de-DE"/>
          </w:rPr>
          <w:t>ac79@illinois.edu</w:t>
        </w:r>
      </w:hyperlink>
      <w:r w:rsidR="008D1575" w:rsidRPr="000436C9">
        <w:rPr>
          <w:rFonts w:ascii="Arial Nova Light" w:hAnsi="Arial Nova Light" w:cs="Times New Roman"/>
          <w:sz w:val="18"/>
          <w:szCs w:val="18"/>
          <w:lang w:val="de-DE"/>
        </w:rPr>
        <w:t xml:space="preserve"> </w:t>
      </w:r>
    </w:p>
    <w:p w14:paraId="721BF7C8" w14:textId="09343681" w:rsidR="008F15DE" w:rsidRPr="000436C9" w:rsidRDefault="00EA06C0" w:rsidP="00EA4499">
      <w:pPr>
        <w:jc w:val="right"/>
        <w:rPr>
          <w:rFonts w:ascii="Arial Nova Light" w:hAnsi="Arial Nova Light" w:cs="Times New Roman"/>
          <w:sz w:val="18"/>
          <w:szCs w:val="18"/>
          <w:lang w:val="en-US"/>
        </w:rPr>
      </w:pPr>
      <w:r w:rsidRPr="000436C9">
        <w:rPr>
          <w:rFonts w:ascii="Arial Nova Light" w:hAnsi="Arial Nova Light" w:cs="Times New Roman"/>
          <w:sz w:val="18"/>
          <w:szCs w:val="18"/>
          <w:lang w:val="de-DE"/>
        </w:rPr>
        <w:t xml:space="preserve"> </w:t>
      </w:r>
      <w:r w:rsidR="00345C63" w:rsidRPr="000436C9">
        <w:rPr>
          <w:rFonts w:ascii="Arial Nova Light" w:hAnsi="Arial Nova Light" w:cs="Times New Roman"/>
          <w:sz w:val="18"/>
          <w:szCs w:val="18"/>
          <w:lang w:val="en-US"/>
        </w:rPr>
        <w:t xml:space="preserve">Phone: </w:t>
      </w:r>
      <w:r w:rsidR="008F15DE" w:rsidRPr="000436C9">
        <w:rPr>
          <w:rFonts w:ascii="Arial Nova Light" w:hAnsi="Arial Nova Light" w:cs="Times New Roman"/>
          <w:sz w:val="18"/>
          <w:szCs w:val="18"/>
          <w:lang w:val="en-US"/>
        </w:rPr>
        <w:t>8-92</w:t>
      </w:r>
      <w:r w:rsidR="009F1865" w:rsidRPr="000436C9">
        <w:rPr>
          <w:rFonts w:ascii="Arial Nova Light" w:hAnsi="Arial Nova Light" w:cs="Times New Roman"/>
          <w:sz w:val="18"/>
          <w:szCs w:val="18"/>
          <w:lang w:val="en-US"/>
        </w:rPr>
        <w:t>5</w:t>
      </w:r>
      <w:r w:rsidR="008F15DE" w:rsidRPr="000436C9">
        <w:rPr>
          <w:rFonts w:ascii="Arial Nova Light" w:hAnsi="Arial Nova Light" w:cs="Times New Roman"/>
          <w:sz w:val="18"/>
          <w:szCs w:val="18"/>
          <w:lang w:val="en-US"/>
        </w:rPr>
        <w:t>-</w:t>
      </w:r>
      <w:r w:rsidR="009F1865" w:rsidRPr="000436C9">
        <w:rPr>
          <w:rFonts w:ascii="Arial Nova Light" w:hAnsi="Arial Nova Light" w:cs="Times New Roman"/>
          <w:sz w:val="18"/>
          <w:szCs w:val="18"/>
          <w:lang w:val="en-US"/>
        </w:rPr>
        <w:t>461</w:t>
      </w:r>
      <w:r w:rsidR="008F15DE" w:rsidRPr="000436C9">
        <w:rPr>
          <w:rFonts w:ascii="Arial Nova Light" w:hAnsi="Arial Nova Light" w:cs="Times New Roman"/>
          <w:sz w:val="18"/>
          <w:szCs w:val="18"/>
          <w:lang w:val="en-US"/>
        </w:rPr>
        <w:t>-</w:t>
      </w:r>
      <w:r w:rsidR="009F1865" w:rsidRPr="000436C9">
        <w:rPr>
          <w:rFonts w:ascii="Arial Nova Light" w:hAnsi="Arial Nova Light" w:cs="Times New Roman"/>
          <w:sz w:val="18"/>
          <w:szCs w:val="18"/>
          <w:lang w:val="en-US"/>
        </w:rPr>
        <w:t>99</w:t>
      </w:r>
      <w:r w:rsidR="008F15DE" w:rsidRPr="000436C9">
        <w:rPr>
          <w:rFonts w:ascii="Arial Nova Light" w:hAnsi="Arial Nova Light" w:cs="Times New Roman"/>
          <w:sz w:val="18"/>
          <w:szCs w:val="18"/>
          <w:lang w:val="en-US"/>
        </w:rPr>
        <w:t>-</w:t>
      </w:r>
      <w:r w:rsidR="009F1865" w:rsidRPr="000436C9">
        <w:rPr>
          <w:rFonts w:ascii="Arial Nova Light" w:hAnsi="Arial Nova Light" w:cs="Times New Roman"/>
          <w:sz w:val="18"/>
          <w:szCs w:val="18"/>
          <w:lang w:val="en-US"/>
        </w:rPr>
        <w:t>81</w:t>
      </w:r>
      <w:r w:rsidRPr="000436C9">
        <w:rPr>
          <w:rFonts w:ascii="Arial Nova Light" w:hAnsi="Arial Nova Light" w:cs="Times New Roman"/>
          <w:sz w:val="18"/>
          <w:szCs w:val="18"/>
          <w:lang w:val="en-US"/>
        </w:rPr>
        <w:t xml:space="preserve"> </w:t>
      </w:r>
    </w:p>
    <w:p w14:paraId="35FD9ECE" w14:textId="6D756852" w:rsidR="008F15DE" w:rsidRPr="00BD3339" w:rsidRDefault="004937B8" w:rsidP="00EA4499">
      <w:pPr>
        <w:jc w:val="right"/>
        <w:rPr>
          <w:rFonts w:ascii="Arial Nova Light" w:hAnsi="Arial Nova Light" w:cs="Times New Roman"/>
          <w:sz w:val="18"/>
          <w:szCs w:val="18"/>
          <w:lang w:val="en-US"/>
        </w:rPr>
      </w:pPr>
      <w:r w:rsidRPr="00BD3339">
        <w:rPr>
          <w:rFonts w:ascii="Arial Nova Light" w:hAnsi="Arial Nova Light" w:cs="Times New Roman"/>
          <w:sz w:val="18"/>
          <w:szCs w:val="18"/>
          <w:lang w:val="en-US"/>
        </w:rPr>
        <w:t>Location:</w:t>
      </w:r>
      <w:r w:rsidR="00345C63" w:rsidRPr="00BD3339">
        <w:rPr>
          <w:rFonts w:ascii="Arial Nova Light" w:hAnsi="Arial Nova Light" w:cs="Times New Roman"/>
          <w:sz w:val="18"/>
          <w:szCs w:val="18"/>
          <w:lang w:val="en-US"/>
        </w:rPr>
        <w:t xml:space="preserve"> </w:t>
      </w:r>
      <w:r w:rsidR="002975C4" w:rsidRPr="00BD3339">
        <w:rPr>
          <w:rFonts w:ascii="Arial Nova Light" w:hAnsi="Arial Nova Light" w:cs="Times New Roman"/>
          <w:sz w:val="18"/>
          <w:szCs w:val="18"/>
          <w:lang w:val="en-US"/>
        </w:rPr>
        <w:t>Urbana, Illinois</w:t>
      </w:r>
    </w:p>
    <w:p w14:paraId="4932CF16" w14:textId="7A2598C9" w:rsidR="001B0A03" w:rsidRPr="00BD3339" w:rsidRDefault="00BD3339" w:rsidP="00EA4499">
      <w:pPr>
        <w:jc w:val="right"/>
        <w:rPr>
          <w:rFonts w:ascii="Arial Nova Light" w:hAnsi="Arial Nova Light" w:cs="Times New Roman"/>
          <w:sz w:val="18"/>
          <w:szCs w:val="18"/>
          <w:lang w:val="en-US"/>
        </w:rPr>
      </w:pPr>
      <w:hyperlink r:id="rId10" w:history="1">
        <w:r w:rsidRPr="00BD3339">
          <w:rPr>
            <w:rStyle w:val="a3"/>
            <w:u w:val="none"/>
            <w:lang w:val="en-US"/>
          </w:rPr>
          <w:t>Blog Page</w:t>
        </w:r>
      </w:hyperlink>
    </w:p>
    <w:p w14:paraId="5DC21515" w14:textId="77777777" w:rsidR="008F15DE" w:rsidRPr="00355BCB" w:rsidRDefault="00EA4499" w:rsidP="008F15DE">
      <w:pPr>
        <w:rPr>
          <w:rFonts w:ascii="Arial Nova Light" w:hAnsi="Arial Nova Light" w:cs="Times New Roman"/>
          <w:b/>
          <w:sz w:val="20"/>
          <w:szCs w:val="20"/>
          <w:lang w:val="en-US"/>
        </w:rPr>
      </w:pPr>
      <w:r w:rsidRPr="00355BCB">
        <w:rPr>
          <w:rFonts w:ascii="Arial Nova Light" w:hAnsi="Arial Nova Light" w:cs="Times New Roman"/>
          <w:b/>
          <w:sz w:val="20"/>
          <w:szCs w:val="20"/>
          <w:lang w:val="en-US"/>
        </w:rPr>
        <w:t xml:space="preserve">EDUCATION </w:t>
      </w:r>
    </w:p>
    <w:p w14:paraId="365352EE" w14:textId="0F96CC88" w:rsidR="00DD1B01" w:rsidRPr="00355BCB" w:rsidRDefault="00302A53" w:rsidP="00DD1B01">
      <w:pPr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</w:pPr>
      <w:r w:rsidRPr="00355BCB">
        <w:rPr>
          <w:rFonts w:ascii="Arial Nova Light" w:hAnsi="Arial Nova Light" w:cs="Times New Roman"/>
          <w:sz w:val="20"/>
          <w:szCs w:val="20"/>
          <w:lang w:val="en-US"/>
        </w:rPr>
        <w:t>2017</w:t>
      </w:r>
      <w:r w:rsidR="00831588" w:rsidRPr="00355BCB">
        <w:rPr>
          <w:rFonts w:ascii="Arial Nova Light" w:hAnsi="Arial Nova Light" w:cs="Times New Roman"/>
          <w:sz w:val="20"/>
          <w:szCs w:val="20"/>
          <w:lang w:val="en-US"/>
        </w:rPr>
        <w:t xml:space="preserve"> – </w:t>
      </w:r>
      <w:r w:rsidRPr="00355BCB">
        <w:rPr>
          <w:rFonts w:ascii="Arial Nova Light" w:hAnsi="Arial Nova Light" w:cs="Times New Roman"/>
          <w:sz w:val="20"/>
          <w:szCs w:val="20"/>
          <w:lang w:val="en-US"/>
        </w:rPr>
        <w:t>2021</w:t>
      </w:r>
      <w:r w:rsidR="00683D6B" w:rsidRPr="00355BCB">
        <w:rPr>
          <w:rFonts w:ascii="Arial Nova Light" w:hAnsi="Arial Nova Light" w:cs="Times New Roman"/>
          <w:sz w:val="20"/>
          <w:szCs w:val="20"/>
          <w:lang w:val="en-US"/>
        </w:rPr>
        <w:t xml:space="preserve"> </w:t>
      </w:r>
      <w:r w:rsidRPr="00355BCB">
        <w:rPr>
          <w:rFonts w:ascii="Arial Nova Light" w:hAnsi="Arial Nova Light" w:cs="Times New Roman"/>
          <w:sz w:val="20"/>
          <w:szCs w:val="20"/>
          <w:lang w:val="en-US"/>
        </w:rPr>
        <w:t>–</w:t>
      </w:r>
      <w:r w:rsidR="001E6101" w:rsidRPr="00355BCB">
        <w:rPr>
          <w:rFonts w:ascii="Arial Nova Light" w:hAnsi="Arial Nova Light" w:cs="Times New Roman"/>
          <w:sz w:val="20"/>
          <w:szCs w:val="20"/>
          <w:lang w:val="en-US"/>
        </w:rPr>
        <w:t xml:space="preserve"> </w:t>
      </w:r>
      <w:r w:rsidR="009902A2" w:rsidRPr="00355BCB">
        <w:rPr>
          <w:rFonts w:ascii="Arial Nova Light" w:hAnsi="Arial Nova Light" w:cs="Times New Roman"/>
          <w:sz w:val="20"/>
          <w:szCs w:val="20"/>
          <w:lang w:val="en-US"/>
        </w:rPr>
        <w:t xml:space="preserve"> </w:t>
      </w:r>
      <w:hyperlink r:id="rId11" w:history="1">
        <w:r w:rsidR="0042204F" w:rsidRPr="00355BCB">
          <w:rPr>
            <w:rStyle w:val="a3"/>
            <w:rFonts w:ascii="Arial Nova Light" w:eastAsia="Times New Roman" w:hAnsi="Arial Nova Light" w:cs="Times New Roman"/>
            <w:sz w:val="20"/>
            <w:szCs w:val="20"/>
            <w:u w:val="none"/>
            <w:lang w:val="en-US"/>
          </w:rPr>
          <w:t>BA in History</w:t>
        </w:r>
      </w:hyperlink>
      <w:r w:rsidR="0042204F"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>, the National Research University “Higher School of Economics”, Moscow</w:t>
      </w:r>
      <w:r w:rsidR="00DD1B01"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>.</w:t>
      </w:r>
      <w:r w:rsidR="000E26F5" w:rsidRPr="00355BCB">
        <w:rPr>
          <w:rFonts w:ascii="Arial Nova Light" w:hAnsi="Arial Nova Light" w:cs="Times New Roman"/>
          <w:sz w:val="20"/>
          <w:szCs w:val="20"/>
          <w:lang w:val="en-US"/>
        </w:rPr>
        <w:t xml:space="preserve"> </w:t>
      </w:r>
      <w:r w:rsidR="00DD1B01"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 xml:space="preserve">Thesis </w:t>
      </w:r>
      <w:hyperlink r:id="rId12" w:history="1">
        <w:r w:rsidR="00DD1B01" w:rsidRPr="00355BCB">
          <w:rPr>
            <w:rStyle w:val="a3"/>
            <w:rFonts w:ascii="Arial Nova Light" w:eastAsia="Times New Roman" w:hAnsi="Arial Nova Light" w:cs="Times New Roman"/>
            <w:sz w:val="20"/>
            <w:szCs w:val="20"/>
            <w:u w:val="none"/>
            <w:lang w:val="en-US"/>
          </w:rPr>
          <w:t>“The Discovery of Anthropogenic Global Warming by Mikhail I. Budyko and Wallace Smith Broecker in the 1970s: A Comparative Analysis”</w:t>
        </w:r>
      </w:hyperlink>
      <w:r w:rsidR="00DD1B01"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 xml:space="preserve"> (advisor: </w:t>
      </w:r>
      <w:bookmarkStart w:id="0" w:name="_Hlk27151027"/>
      <w:bookmarkStart w:id="1" w:name="_Hlk23937345"/>
      <w:r w:rsidR="00DD1B01" w:rsidRPr="00355BCB">
        <w:fldChar w:fldCharType="begin"/>
      </w:r>
      <w:r w:rsidR="00DD1B01" w:rsidRPr="00355BCB">
        <w:rPr>
          <w:lang w:val="en-US"/>
        </w:rPr>
        <w:instrText xml:space="preserve"> HYPERLINK "https://www.hse.ru/en/org/persons/93759602" </w:instrText>
      </w:r>
      <w:r w:rsidR="00DD1B01" w:rsidRPr="00355BCB">
        <w:fldChar w:fldCharType="separate"/>
      </w:r>
      <w:r w:rsidR="00DD1B01" w:rsidRPr="00355BCB">
        <w:rPr>
          <w:rStyle w:val="a3"/>
          <w:rFonts w:ascii="Arial Nova Light" w:hAnsi="Arial Nova Light" w:cs="Times New Roman"/>
          <w:sz w:val="20"/>
          <w:szCs w:val="20"/>
          <w:u w:val="none"/>
          <w:lang w:val="en-US"/>
        </w:rPr>
        <w:t>Martin Beisswenger</w:t>
      </w:r>
      <w:r w:rsidR="00DD1B01" w:rsidRPr="00355BCB">
        <w:rPr>
          <w:rStyle w:val="a3"/>
          <w:rFonts w:ascii="Arial Nova Light" w:hAnsi="Arial Nova Light" w:cs="Times New Roman"/>
          <w:sz w:val="20"/>
          <w:szCs w:val="20"/>
          <w:u w:val="none"/>
          <w:lang w:val="en-US"/>
        </w:rPr>
        <w:fldChar w:fldCharType="end"/>
      </w:r>
      <w:bookmarkEnd w:id="0"/>
      <w:bookmarkEnd w:id="1"/>
      <w:r w:rsidR="00DD1B01"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>).</w:t>
      </w:r>
    </w:p>
    <w:p w14:paraId="04EBA17C" w14:textId="34831F09" w:rsidR="0042204F" w:rsidRPr="00895FD9" w:rsidRDefault="000E26F5" w:rsidP="00636BC6">
      <w:pPr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</w:pPr>
      <w:r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 xml:space="preserve">2021 – 2026 – </w:t>
      </w:r>
      <w:r w:rsidRPr="00355BCB">
        <w:rPr>
          <w:rFonts w:ascii="Calibri" w:eastAsia="Times New Roman" w:hAnsi="Calibri" w:cs="Calibri"/>
          <w:color w:val="000000" w:themeColor="text1"/>
          <w:sz w:val="20"/>
          <w:szCs w:val="20"/>
          <w:lang w:val="en-US"/>
        </w:rPr>
        <w:t xml:space="preserve"> </w:t>
      </w:r>
      <w:r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 xml:space="preserve">Graduate student (PhD.) of </w:t>
      </w:r>
      <w:hyperlink r:id="rId13" w:history="1">
        <w:r w:rsidRPr="00355BCB">
          <w:rPr>
            <w:rStyle w:val="a3"/>
            <w:rFonts w:ascii="Arial Nova Light" w:eastAsia="Times New Roman" w:hAnsi="Arial Nova Light" w:cs="Times New Roman"/>
            <w:sz w:val="20"/>
            <w:szCs w:val="20"/>
            <w:u w:val="none"/>
            <w:lang w:val="en-US"/>
          </w:rPr>
          <w:t>the History Department</w:t>
        </w:r>
      </w:hyperlink>
      <w:r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 xml:space="preserve"> at the University of Illinois at Urbana Champaign (advisor: </w:t>
      </w:r>
      <w:hyperlink r:id="rId14" w:history="1">
        <w:r w:rsidRPr="00355BCB">
          <w:rPr>
            <w:rStyle w:val="a3"/>
            <w:rFonts w:ascii="Arial Nova Light" w:eastAsia="Times New Roman" w:hAnsi="Arial Nova Light" w:cs="Times New Roman"/>
            <w:sz w:val="20"/>
            <w:szCs w:val="20"/>
            <w:u w:val="none"/>
            <w:lang w:val="en-US"/>
          </w:rPr>
          <w:t>David Sepkoski</w:t>
        </w:r>
      </w:hyperlink>
      <w:r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>)</w:t>
      </w:r>
      <w:r w:rsidR="006A044B"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>.</w:t>
      </w:r>
      <w:r w:rsidRPr="00355BCB"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  <w:t xml:space="preserve"> </w:t>
      </w:r>
    </w:p>
    <w:p w14:paraId="0B09C2FF" w14:textId="77777777" w:rsidR="0042204F" w:rsidRPr="00895FD9" w:rsidRDefault="0042204F" w:rsidP="00636BC6">
      <w:pPr>
        <w:rPr>
          <w:rFonts w:ascii="Arial Nova Light" w:eastAsia="Times New Roman" w:hAnsi="Arial Nova Light" w:cs="Times New Roman"/>
          <w:color w:val="000000" w:themeColor="text1"/>
          <w:sz w:val="20"/>
          <w:szCs w:val="20"/>
          <w:lang w:val="en-US"/>
        </w:rPr>
      </w:pPr>
    </w:p>
    <w:p w14:paraId="0217E605" w14:textId="191D45A1" w:rsidR="00497719" w:rsidRPr="00895FD9" w:rsidRDefault="00497719" w:rsidP="00497719">
      <w:pPr>
        <w:rPr>
          <w:rFonts w:ascii="Arial Nova Light" w:hAnsi="Arial Nova Light" w:cs="Times New Roman"/>
          <w:b/>
          <w:color w:val="000000" w:themeColor="text1"/>
          <w:sz w:val="20"/>
          <w:szCs w:val="20"/>
          <w:lang w:val="en-US"/>
        </w:rPr>
      </w:pPr>
      <w:r w:rsidRPr="00895FD9">
        <w:rPr>
          <w:rFonts w:ascii="Arial Nova Light" w:hAnsi="Arial Nova Light" w:cs="Times New Roman"/>
          <w:b/>
          <w:color w:val="000000" w:themeColor="text1"/>
          <w:sz w:val="20"/>
          <w:szCs w:val="20"/>
          <w:lang w:val="en-US"/>
        </w:rPr>
        <w:t>PRESENTATIONS</w:t>
      </w:r>
      <w:r w:rsidR="00FC006D" w:rsidRPr="00895FD9">
        <w:rPr>
          <w:rFonts w:ascii="Arial Nova Light" w:hAnsi="Arial Nova Light" w:cs="Times New Roman"/>
          <w:b/>
          <w:color w:val="000000" w:themeColor="text1"/>
          <w:sz w:val="20"/>
          <w:szCs w:val="20"/>
          <w:lang w:val="en-US"/>
        </w:rPr>
        <w:t xml:space="preserve"> (</w:t>
      </w:r>
      <w:r w:rsidR="002118FD" w:rsidRPr="00895FD9">
        <w:rPr>
          <w:rFonts w:ascii="Arial Nova Light" w:hAnsi="Arial Nova Light" w:cs="Times New Roman"/>
          <w:b/>
          <w:color w:val="000000" w:themeColor="text1"/>
          <w:sz w:val="20"/>
          <w:szCs w:val="20"/>
          <w:lang w:val="en-US"/>
        </w:rPr>
        <w:t>recent</w:t>
      </w:r>
      <w:r w:rsidR="00FC006D" w:rsidRPr="00895FD9">
        <w:rPr>
          <w:rFonts w:ascii="Arial Nova Light" w:hAnsi="Arial Nova Light" w:cs="Times New Roman"/>
          <w:b/>
          <w:color w:val="000000" w:themeColor="text1"/>
          <w:sz w:val="20"/>
          <w:szCs w:val="20"/>
          <w:lang w:val="en-US"/>
        </w:rPr>
        <w:t>)</w:t>
      </w:r>
    </w:p>
    <w:p w14:paraId="79D411CC" w14:textId="38ADF5D3" w:rsidR="0051715E" w:rsidRPr="00895FD9" w:rsidRDefault="0051715E" w:rsidP="00497719">
      <w:pPr>
        <w:pStyle w:val="a4"/>
        <w:numPr>
          <w:ilvl w:val="0"/>
          <w:numId w:val="7"/>
        </w:numPr>
        <w:rPr>
          <w:rFonts w:ascii="Arial Nova Light" w:hAnsi="Arial Nova Light" w:cs="Times New Roman"/>
          <w:color w:val="000000" w:themeColor="text1"/>
          <w:sz w:val="20"/>
          <w:szCs w:val="20"/>
          <w:lang w:val="en-US"/>
        </w:rPr>
      </w:pPr>
      <w:r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2020, April 20-23. </w:t>
      </w:r>
      <w:hyperlink r:id="rId15" w:history="1">
        <w:r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Third </w:t>
        </w:r>
        <w:r w:rsidR="00DF7606"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A</w:t>
        </w:r>
        <w:r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nnual </w:t>
        </w:r>
        <w:r w:rsidR="00DF7606"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O</w:t>
        </w:r>
        <w:r w:rsidR="00C14A19"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nline </w:t>
        </w:r>
        <w:r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Business Forum "Eco + nomica" </w:t>
        </w:r>
        <w:r w:rsidR="00C14A19"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at </w:t>
        </w:r>
        <w:r w:rsidR="005877F3"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the </w:t>
        </w:r>
        <w:r w:rsidR="00C14A19"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H</w:t>
        </w:r>
        <w:r w:rsidR="005877F3"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S</w:t>
        </w:r>
        <w:r w:rsidR="00C14A19"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E</w:t>
        </w:r>
      </w:hyperlink>
      <w:r w:rsidR="005877F3" w:rsidRPr="00895FD9">
        <w:rPr>
          <w:rStyle w:val="a3"/>
          <w:rFonts w:ascii="Arial Nova Light" w:hAnsi="Arial Nova Light" w:cs="Times New Roman"/>
          <w:bCs/>
          <w:sz w:val="20"/>
          <w:szCs w:val="20"/>
          <w:u w:val="none"/>
          <w:lang w:val="en-US"/>
        </w:rPr>
        <w:t xml:space="preserve"> University</w:t>
      </w:r>
      <w:r w:rsidR="00C14A19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. </w:t>
      </w:r>
    </w:p>
    <w:p w14:paraId="3C25ABAB" w14:textId="4AD47B3E" w:rsidR="005877F3" w:rsidRPr="00895FD9" w:rsidRDefault="005877F3" w:rsidP="00497719">
      <w:pPr>
        <w:pStyle w:val="a4"/>
        <w:numPr>
          <w:ilvl w:val="0"/>
          <w:numId w:val="7"/>
        </w:numPr>
        <w:rPr>
          <w:rFonts w:ascii="Arial Nova Light" w:hAnsi="Arial Nova Light" w:cs="Times New Roman"/>
          <w:color w:val="000000" w:themeColor="text1"/>
          <w:sz w:val="20"/>
          <w:szCs w:val="20"/>
          <w:lang w:val="en-US"/>
        </w:rPr>
      </w:pPr>
      <w:r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>2021, April</w:t>
      </w:r>
      <w:r w:rsidR="004E1908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 13-30</w:t>
      </w:r>
      <w:r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>.</w:t>
      </w:r>
      <w:r w:rsidRPr="00895FD9">
        <w:rPr>
          <w:lang w:val="en-US"/>
        </w:rPr>
        <w:t xml:space="preserve"> </w:t>
      </w:r>
      <w:r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>"The introduction of sustainability principles into the development strategy of the university" at</w:t>
      </w:r>
      <w:r w:rsidR="004E1908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 </w:t>
      </w:r>
      <w:hyperlink r:id="rId16" w:history="1">
        <w:r w:rsidR="004E1908"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the XXII April International Academic Conference on Economic and Social Development, HSE University</w:t>
        </w:r>
      </w:hyperlink>
      <w:r w:rsidR="004E1908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>.</w:t>
      </w:r>
      <w:r w:rsidR="0071191E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 </w:t>
      </w:r>
      <w:bookmarkStart w:id="2" w:name="_Hlk64043612"/>
      <w:r w:rsidR="0071191E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>Co-author</w:t>
      </w:r>
      <w:r w:rsidR="004564A9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>ed</w:t>
      </w:r>
      <w:r w:rsidR="0071191E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 with Dr. Ekaterina Ivanova.</w:t>
      </w:r>
      <w:bookmarkEnd w:id="2"/>
    </w:p>
    <w:p w14:paraId="747463D0" w14:textId="0DFDF586" w:rsidR="005877F3" w:rsidRPr="00895FD9" w:rsidRDefault="005877F3" w:rsidP="004564A9">
      <w:pPr>
        <w:pStyle w:val="a4"/>
        <w:numPr>
          <w:ilvl w:val="0"/>
          <w:numId w:val="7"/>
        </w:numPr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</w:pPr>
      <w:r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2021, </w:t>
      </w:r>
      <w:r w:rsidR="004564A9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>April 22-23</w:t>
      </w:r>
      <w:r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. </w:t>
      </w:r>
      <w:hyperlink r:id="rId17" w:history="1">
        <w:r w:rsidRPr="00895FD9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“The challenging path towards embedding sustainability in a business school”</w:t>
        </w:r>
      </w:hyperlink>
      <w:r w:rsidR="004564A9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 at</w:t>
      </w:r>
      <w:r w:rsidR="004564A9" w:rsidRPr="00895FD9">
        <w:rPr>
          <w:lang w:val="en-US"/>
        </w:rPr>
        <w:t xml:space="preserve"> </w:t>
      </w:r>
      <w:r w:rsidR="004564A9" w:rsidRPr="00895FD9">
        <w:rPr>
          <w:rFonts w:ascii="Arial Nova Light" w:hAnsi="Arial Nova Light"/>
          <w:sz w:val="20"/>
          <w:szCs w:val="20"/>
          <w:lang w:val="en-US"/>
        </w:rPr>
        <w:t>SUSTEX2021.</w:t>
      </w:r>
      <w:r w:rsidR="004564A9" w:rsidRPr="00895FD9">
        <w:rPr>
          <w:lang w:val="en-US"/>
        </w:rPr>
        <w:t xml:space="preserve"> </w:t>
      </w:r>
      <w:r w:rsidR="004564A9" w:rsidRPr="00895FD9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>Co-authored with Dr. Ekaterina Ivanova.</w:t>
      </w:r>
    </w:p>
    <w:p w14:paraId="33A79BA8" w14:textId="77777777" w:rsidR="005A08BD" w:rsidRPr="00895FD9" w:rsidRDefault="005A08BD" w:rsidP="00EA4499">
      <w:pPr>
        <w:rPr>
          <w:rFonts w:ascii="Arial Nova Light" w:hAnsi="Arial Nova Light" w:cs="Times New Roman"/>
          <w:b/>
          <w:sz w:val="20"/>
          <w:szCs w:val="20"/>
          <w:lang w:val="en-US"/>
        </w:rPr>
      </w:pPr>
    </w:p>
    <w:p w14:paraId="7CC6EA65" w14:textId="69065995" w:rsidR="004E1460" w:rsidRPr="00895FD9" w:rsidRDefault="004E1460" w:rsidP="00EA4499">
      <w:pPr>
        <w:rPr>
          <w:rFonts w:ascii="Arial Nova Light" w:hAnsi="Arial Nova Light" w:cs="Times New Roman"/>
          <w:b/>
          <w:sz w:val="20"/>
          <w:szCs w:val="20"/>
          <w:lang w:val="en-US"/>
        </w:rPr>
      </w:pPr>
      <w:r w:rsidRPr="00895FD9">
        <w:rPr>
          <w:rFonts w:ascii="Arial Nova Light" w:hAnsi="Arial Nova Light" w:cs="Times New Roman"/>
          <w:b/>
          <w:sz w:val="20"/>
          <w:szCs w:val="20"/>
          <w:lang w:val="en-US"/>
        </w:rPr>
        <w:t>PUBLICATIONS</w:t>
      </w:r>
    </w:p>
    <w:p w14:paraId="11DEBBF1" w14:textId="498BBB17" w:rsidR="004E1460" w:rsidRPr="009A5BF2" w:rsidRDefault="00195D26" w:rsidP="004E6E26">
      <w:pPr>
        <w:pStyle w:val="a4"/>
        <w:numPr>
          <w:ilvl w:val="0"/>
          <w:numId w:val="13"/>
        </w:numPr>
        <w:rPr>
          <w:rFonts w:ascii="Arial Nova Light" w:hAnsi="Arial Nova Light" w:cs="Times New Roman"/>
          <w:bCs/>
          <w:sz w:val="20"/>
          <w:szCs w:val="20"/>
          <w:lang w:val="en-US"/>
        </w:rPr>
      </w:pPr>
      <w:bookmarkStart w:id="3" w:name="_Hlk51481124"/>
      <w:r w:rsidRPr="00895FD9">
        <w:rPr>
          <w:rFonts w:ascii="Arial Nova Light" w:hAnsi="Arial Nova Light" w:cs="Times New Roman"/>
          <w:bCs/>
          <w:sz w:val="20"/>
          <w:szCs w:val="20"/>
          <w:lang w:val="en-US"/>
        </w:rPr>
        <w:t>Chernysheva</w:t>
      </w:r>
      <w:r w:rsidR="002118FD" w:rsidRPr="00895FD9">
        <w:rPr>
          <w:rFonts w:ascii="Arial Nova Light" w:hAnsi="Arial Nova Light" w:cs="Times New Roman"/>
          <w:bCs/>
          <w:sz w:val="20"/>
          <w:szCs w:val="20"/>
          <w:lang w:val="en-US"/>
        </w:rPr>
        <w:t>,</w:t>
      </w:r>
      <w:r w:rsidRPr="00895FD9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 A.S. (2020). </w:t>
      </w:r>
      <w:bookmarkEnd w:id="3"/>
      <w:r w:rsidR="00451127" w:rsidRPr="00895FD9">
        <w:rPr>
          <w:rFonts w:ascii="Arial Nova Light" w:hAnsi="Arial Nova Light" w:cs="Times New Roman"/>
          <w:bCs/>
          <w:sz w:val="20"/>
          <w:szCs w:val="20"/>
          <w:lang w:val="en-US"/>
        </w:rPr>
        <w:fldChar w:fldCharType="begin"/>
      </w:r>
      <w:r w:rsidR="00451127" w:rsidRPr="00895FD9">
        <w:rPr>
          <w:rFonts w:ascii="Arial Nova Light" w:hAnsi="Arial Nova Light" w:cs="Times New Roman"/>
          <w:bCs/>
          <w:sz w:val="20"/>
          <w:szCs w:val="20"/>
          <w:lang w:val="en-US"/>
        </w:rPr>
        <w:instrText xml:space="preserve"> HYPERLINK "https://www.rsuh.ru/upload/main/text/gumaccent/gumaccent-02-2020.pdf" \l "page=71" </w:instrText>
      </w:r>
      <w:r w:rsidR="00451127" w:rsidRPr="00895FD9">
        <w:rPr>
          <w:rFonts w:ascii="Arial Nova Light" w:hAnsi="Arial Nova Light" w:cs="Times New Roman"/>
          <w:bCs/>
          <w:sz w:val="20"/>
          <w:szCs w:val="20"/>
          <w:lang w:val="en-US"/>
        </w:rPr>
        <w:fldChar w:fldCharType="separate"/>
      </w:r>
      <w:r w:rsidR="0089719B" w:rsidRPr="00895FD9">
        <w:rPr>
          <w:rStyle w:val="a3"/>
          <w:rFonts w:ascii="Arial Nova Light" w:hAnsi="Arial Nova Light" w:cs="Times New Roman"/>
          <w:bCs/>
          <w:sz w:val="20"/>
          <w:szCs w:val="20"/>
          <w:u w:val="none"/>
          <w:lang w:val="en-US"/>
        </w:rPr>
        <w:t>Genesis and Transformation of the Scientific Naturalism</w:t>
      </w:r>
      <w:r w:rsidR="0058357C" w:rsidRPr="00895FD9">
        <w:rPr>
          <w:rStyle w:val="a3"/>
          <w:rFonts w:ascii="Arial Nova Light" w:hAnsi="Arial Nova Light" w:cs="Times New Roman"/>
          <w:bCs/>
          <w:sz w:val="20"/>
          <w:szCs w:val="20"/>
          <w:u w:val="none"/>
          <w:lang w:val="en-US"/>
        </w:rPr>
        <w:t xml:space="preserve"> as the</w:t>
      </w:r>
      <w:r w:rsidR="0089719B" w:rsidRPr="00895FD9">
        <w:rPr>
          <w:rStyle w:val="a3"/>
          <w:rFonts w:ascii="Arial Nova Light" w:hAnsi="Arial Nova Light" w:cs="Times New Roman"/>
          <w:bCs/>
          <w:sz w:val="20"/>
          <w:szCs w:val="20"/>
          <w:u w:val="none"/>
          <w:lang w:val="en-US"/>
        </w:rPr>
        <w:t xml:space="preserve"> Philosophical Program (XIX century – our days)</w:t>
      </w:r>
      <w:r w:rsidR="00451127" w:rsidRPr="00895FD9">
        <w:rPr>
          <w:rFonts w:ascii="Arial Nova Light" w:hAnsi="Arial Nova Light" w:cs="Times New Roman"/>
          <w:bCs/>
          <w:sz w:val="20"/>
          <w:szCs w:val="20"/>
          <w:lang w:val="en-US"/>
        </w:rPr>
        <w:fldChar w:fldCharType="end"/>
      </w:r>
      <w:r w:rsidRPr="00895FD9">
        <w:rPr>
          <w:rFonts w:ascii="Arial Nova Light" w:hAnsi="Arial Nova Light" w:cs="Times New Roman"/>
          <w:bCs/>
          <w:sz w:val="20"/>
          <w:szCs w:val="20"/>
          <w:lang w:val="en-US"/>
        </w:rPr>
        <w:t>. Gumanitarnyy aktsent</w:t>
      </w:r>
      <w:r w:rsidRPr="009A5BF2">
        <w:rPr>
          <w:rFonts w:ascii="Arial Nova Light" w:hAnsi="Arial Nova Light" w:cs="Times New Roman"/>
          <w:bCs/>
          <w:sz w:val="20"/>
          <w:szCs w:val="20"/>
          <w:lang w:val="en-US"/>
        </w:rPr>
        <w:t>, (2), 71-75.</w:t>
      </w:r>
    </w:p>
    <w:p w14:paraId="2FC39E67" w14:textId="39EDBF1D" w:rsidR="001B2647" w:rsidRPr="009A5BF2" w:rsidRDefault="006663F2" w:rsidP="006663F2">
      <w:pPr>
        <w:pStyle w:val="a4"/>
        <w:numPr>
          <w:ilvl w:val="0"/>
          <w:numId w:val="13"/>
        </w:numPr>
        <w:rPr>
          <w:rFonts w:ascii="Arial Nova Light" w:hAnsi="Arial Nova Light" w:cs="Times New Roman"/>
          <w:bCs/>
          <w:sz w:val="20"/>
          <w:szCs w:val="20"/>
          <w:lang w:val="en-US"/>
        </w:rPr>
      </w:pPr>
      <w:r w:rsidRPr="009A5BF2">
        <w:rPr>
          <w:rFonts w:ascii="Arial Nova Light" w:hAnsi="Arial Nova Light" w:cs="Times New Roman"/>
          <w:bCs/>
          <w:sz w:val="20"/>
          <w:szCs w:val="20"/>
          <w:lang w:val="en-US"/>
        </w:rPr>
        <w:t>Chernysheva</w:t>
      </w:r>
      <w:r w:rsidR="002118FD">
        <w:rPr>
          <w:rFonts w:ascii="Arial Nova Light" w:hAnsi="Arial Nova Light" w:cs="Times New Roman"/>
          <w:bCs/>
          <w:sz w:val="20"/>
          <w:szCs w:val="20"/>
          <w:lang w:val="en-US"/>
        </w:rPr>
        <w:t>,</w:t>
      </w:r>
      <w:r w:rsidRPr="009A5BF2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 A.S. (2020). </w:t>
      </w:r>
      <w:hyperlink r:id="rId18" w:history="1">
        <w:r w:rsidR="00C34022" w:rsidRPr="009A5BF2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Scientific Atheism and its Deputies in 19th-21st Centuries: Religion’s Substitutes, Irreligious Rights Movement and Anti-creationism Non-Fiction</w:t>
        </w:r>
      </w:hyperlink>
      <w:r w:rsidR="00451127" w:rsidRPr="009A5BF2">
        <w:rPr>
          <w:rFonts w:ascii="Arial Nova Light" w:hAnsi="Arial Nova Light" w:cs="Times New Roman"/>
          <w:bCs/>
          <w:sz w:val="20"/>
          <w:szCs w:val="20"/>
          <w:lang w:val="en-US"/>
        </w:rPr>
        <w:t>.</w:t>
      </w:r>
      <w:r w:rsidR="008C1706" w:rsidRPr="009A5BF2">
        <w:rPr>
          <w:lang w:val="en-US"/>
        </w:rPr>
        <w:t xml:space="preserve"> </w:t>
      </w:r>
      <w:r w:rsidR="008C1706" w:rsidRPr="009A5BF2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Sociology of Science and Technology, </w:t>
      </w:r>
      <w:r w:rsidRPr="009A5BF2">
        <w:rPr>
          <w:rFonts w:ascii="Arial Nova Light" w:hAnsi="Arial Nova Light" w:cs="Times New Roman"/>
          <w:bCs/>
          <w:sz w:val="20"/>
          <w:szCs w:val="20"/>
          <w:lang w:val="en-US"/>
        </w:rPr>
        <w:t>11(3), 196-205.</w:t>
      </w:r>
    </w:p>
    <w:p w14:paraId="5B1E24D6" w14:textId="77777777" w:rsidR="0055395F" w:rsidRPr="00860E78" w:rsidRDefault="0055395F" w:rsidP="00EA4499">
      <w:pPr>
        <w:rPr>
          <w:rFonts w:ascii="Arial Nova Light" w:hAnsi="Arial Nova Light" w:cs="Times New Roman"/>
          <w:b/>
          <w:sz w:val="20"/>
          <w:szCs w:val="20"/>
          <w:lang w:val="en-US"/>
        </w:rPr>
      </w:pPr>
    </w:p>
    <w:p w14:paraId="2DB1AD62" w14:textId="1E7073FB" w:rsidR="00EA4499" w:rsidRPr="00860E78" w:rsidRDefault="00CA06DF" w:rsidP="00EA4499">
      <w:pPr>
        <w:rPr>
          <w:rFonts w:ascii="Arial Nova Light" w:hAnsi="Arial Nova Light" w:cs="Times New Roman"/>
          <w:b/>
          <w:sz w:val="20"/>
          <w:szCs w:val="20"/>
          <w:lang w:val="en-US"/>
        </w:rPr>
      </w:pPr>
      <w:r w:rsidRPr="00860E78">
        <w:rPr>
          <w:rFonts w:ascii="Arial Nova Light" w:hAnsi="Arial Nova Light" w:cs="Times New Roman"/>
          <w:b/>
          <w:sz w:val="20"/>
          <w:szCs w:val="20"/>
          <w:lang w:val="en-US"/>
        </w:rPr>
        <w:t>SCHOLAR</w:t>
      </w:r>
      <w:r w:rsidR="00EA4499" w:rsidRPr="00860E78">
        <w:rPr>
          <w:rFonts w:ascii="Arial Nova Light" w:hAnsi="Arial Nova Light" w:cs="Times New Roman"/>
          <w:b/>
          <w:sz w:val="20"/>
          <w:szCs w:val="20"/>
          <w:lang w:val="en-US"/>
        </w:rPr>
        <w:t>SHIPS</w:t>
      </w:r>
      <w:r w:rsidR="000B4534" w:rsidRPr="00860E78">
        <w:rPr>
          <w:rFonts w:ascii="Arial Nova Light" w:hAnsi="Arial Nova Light" w:cs="Times New Roman"/>
          <w:b/>
          <w:sz w:val="20"/>
          <w:szCs w:val="20"/>
          <w:lang w:val="en-US"/>
        </w:rPr>
        <w:t xml:space="preserve"> </w:t>
      </w:r>
      <w:r w:rsidR="00EA4499" w:rsidRPr="00860E78">
        <w:rPr>
          <w:rFonts w:ascii="Arial Nova Light" w:hAnsi="Arial Nova Light" w:cs="Times New Roman"/>
          <w:b/>
          <w:sz w:val="20"/>
          <w:szCs w:val="20"/>
          <w:lang w:val="en-US"/>
        </w:rPr>
        <w:t xml:space="preserve">AND </w:t>
      </w:r>
      <w:r w:rsidR="009A743B" w:rsidRPr="00860E78">
        <w:rPr>
          <w:rFonts w:ascii="Arial Nova Light" w:hAnsi="Arial Nova Light" w:cs="Times New Roman"/>
          <w:b/>
          <w:sz w:val="20"/>
          <w:szCs w:val="20"/>
          <w:lang w:val="en-US"/>
        </w:rPr>
        <w:t>GRANTS</w:t>
      </w:r>
    </w:p>
    <w:p w14:paraId="068B05F6" w14:textId="43867A54" w:rsidR="0055395F" w:rsidRDefault="001B2647" w:rsidP="00EA4499">
      <w:pPr>
        <w:rPr>
          <w:rFonts w:ascii="Arial Nova Light" w:hAnsi="Arial Nova Light" w:cs="Times New Roman"/>
          <w:bCs/>
          <w:sz w:val="20"/>
          <w:szCs w:val="20"/>
          <w:lang w:val="en-US"/>
        </w:rPr>
      </w:pPr>
      <w:r w:rsidRPr="00860E78">
        <w:rPr>
          <w:rFonts w:ascii="Arial Nova Light" w:hAnsi="Arial Nova Light" w:cs="Times New Roman"/>
          <w:bCs/>
          <w:sz w:val="20"/>
          <w:szCs w:val="20"/>
          <w:lang w:val="en-US"/>
        </w:rPr>
        <w:t>2019, September</w:t>
      </w:r>
      <w:r w:rsidR="00B83C02" w:rsidRPr="00860E78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 – 2020</w:t>
      </w:r>
      <w:r w:rsidRPr="00860E78">
        <w:rPr>
          <w:rFonts w:ascii="Arial Nova Light" w:hAnsi="Arial Nova Light" w:cs="Times New Roman"/>
          <w:bCs/>
          <w:sz w:val="20"/>
          <w:szCs w:val="20"/>
          <w:lang w:val="en-US"/>
        </w:rPr>
        <w:t>, June</w:t>
      </w:r>
      <w:r w:rsidR="00B83C02" w:rsidRPr="00860E78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. </w:t>
      </w:r>
      <w:hyperlink r:id="rId19" w:history="1">
        <w:r w:rsidR="000B2856" w:rsidRPr="00860E78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Oxford Russia Fellowship</w:t>
        </w:r>
        <w:r w:rsidRPr="00860E78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 </w:t>
        </w:r>
      </w:hyperlink>
      <w:r w:rsidR="00B83C02" w:rsidRPr="00860E78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 </w:t>
      </w:r>
    </w:p>
    <w:p w14:paraId="190FB3F9" w14:textId="77777777" w:rsidR="000F6A1F" w:rsidRPr="000F6A1F" w:rsidRDefault="000F6A1F" w:rsidP="00EA4499">
      <w:pPr>
        <w:rPr>
          <w:rFonts w:ascii="Arial Nova Light" w:hAnsi="Arial Nova Light" w:cs="Times New Roman"/>
          <w:bCs/>
          <w:sz w:val="20"/>
          <w:szCs w:val="20"/>
          <w:lang w:val="en-US"/>
        </w:rPr>
      </w:pPr>
    </w:p>
    <w:p w14:paraId="29190CF6" w14:textId="7181B458" w:rsidR="00EA4499" w:rsidRPr="00860E78" w:rsidRDefault="00EA4499" w:rsidP="00EA4499">
      <w:pPr>
        <w:rPr>
          <w:rFonts w:ascii="Arial Nova Light" w:hAnsi="Arial Nova Light" w:cs="Times New Roman"/>
          <w:b/>
          <w:sz w:val="20"/>
          <w:szCs w:val="20"/>
          <w:lang w:val="en-US"/>
        </w:rPr>
      </w:pPr>
      <w:r w:rsidRPr="00860E78">
        <w:rPr>
          <w:rFonts w:ascii="Arial Nova Light" w:hAnsi="Arial Nova Light" w:cs="Times New Roman"/>
          <w:b/>
          <w:sz w:val="20"/>
          <w:szCs w:val="20"/>
          <w:lang w:val="en-US"/>
        </w:rPr>
        <w:t>RESEARCH EXPERIENC</w:t>
      </w:r>
      <w:r w:rsidR="00F84186" w:rsidRPr="00860E78">
        <w:rPr>
          <w:rFonts w:ascii="Arial Nova Light" w:hAnsi="Arial Nova Light" w:cs="Times New Roman"/>
          <w:b/>
          <w:sz w:val="20"/>
          <w:szCs w:val="20"/>
          <w:lang w:val="en-US"/>
        </w:rPr>
        <w:t>E</w:t>
      </w:r>
      <w:r w:rsidR="00FC006D">
        <w:rPr>
          <w:rFonts w:ascii="Arial Nova Light" w:hAnsi="Arial Nova Light" w:cs="Times New Roman"/>
          <w:b/>
          <w:sz w:val="20"/>
          <w:szCs w:val="20"/>
          <w:lang w:val="en-US"/>
        </w:rPr>
        <w:t xml:space="preserve"> (selected)</w:t>
      </w:r>
    </w:p>
    <w:p w14:paraId="66234E21" w14:textId="1D9A9265" w:rsidR="00C653D7" w:rsidRPr="00C10EE5" w:rsidRDefault="00315B83" w:rsidP="002D180E">
      <w:pPr>
        <w:pStyle w:val="a4"/>
        <w:numPr>
          <w:ilvl w:val="0"/>
          <w:numId w:val="12"/>
        </w:numPr>
        <w:rPr>
          <w:rFonts w:ascii="Arial Nova Light" w:hAnsi="Arial Nova Light" w:cs="Times New Roman"/>
          <w:color w:val="000000" w:themeColor="text1"/>
          <w:sz w:val="20"/>
          <w:szCs w:val="20"/>
          <w:lang w:val="en-US"/>
        </w:rPr>
      </w:pPr>
      <w:r>
        <w:rPr>
          <w:rFonts w:ascii="Arial Nova Light" w:hAnsi="Arial Nova Light" w:cs="Times New Roman"/>
          <w:bCs/>
          <w:sz w:val="20"/>
          <w:szCs w:val="20"/>
          <w:lang w:val="en-US"/>
        </w:rPr>
        <w:t>2019, July 1-14. Internship</w:t>
      </w:r>
      <w:r w:rsidR="00C653D7" w:rsidRPr="00C10EE5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 at</w:t>
      </w:r>
      <w:r w:rsidR="00636BC6" w:rsidRPr="00C10EE5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 </w:t>
      </w:r>
      <w:hyperlink r:id="rId20" w:history="1">
        <w:r w:rsidR="00257231" w:rsidRPr="00C10EE5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the </w:t>
        </w:r>
        <w:r w:rsidR="00636BC6" w:rsidRPr="00C10EE5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National Centre for Contemporary Arts (</w:t>
        </w:r>
        <w:r w:rsidR="00C653D7" w:rsidRPr="00C10EE5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NCCA</w:t>
        </w:r>
        <w:r w:rsidR="00636BC6" w:rsidRPr="00C10EE5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)</w:t>
        </w:r>
        <w:r w:rsidR="009A22FE" w:rsidRPr="00C10EE5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, </w:t>
        </w:r>
        <w:r w:rsidR="00C653D7" w:rsidRPr="00C10EE5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Moscow</w:t>
        </w:r>
      </w:hyperlink>
      <w:r>
        <w:rPr>
          <w:rFonts w:ascii="Arial Nova Light" w:hAnsi="Arial Nova Light" w:cs="Times New Roman"/>
          <w:bCs/>
          <w:sz w:val="20"/>
          <w:szCs w:val="20"/>
          <w:lang w:val="en-US"/>
        </w:rPr>
        <w:t>.</w:t>
      </w:r>
    </w:p>
    <w:p w14:paraId="38DF78B7" w14:textId="77777777" w:rsidR="00315B83" w:rsidRPr="00315B83" w:rsidRDefault="00315B83" w:rsidP="00315B83">
      <w:pPr>
        <w:pStyle w:val="a4"/>
        <w:numPr>
          <w:ilvl w:val="0"/>
          <w:numId w:val="12"/>
        </w:numPr>
        <w:rPr>
          <w:rStyle w:val="a3"/>
          <w:rFonts w:ascii="Arial Nova Light" w:hAnsi="Arial Nova Light" w:cs="Times New Roman"/>
          <w:bCs/>
          <w:color w:val="auto"/>
          <w:sz w:val="20"/>
          <w:szCs w:val="20"/>
          <w:u w:val="none"/>
          <w:lang w:val="en-US"/>
        </w:rPr>
      </w:pPr>
      <w:r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2020, March-September. </w:t>
      </w:r>
      <w:r w:rsidR="0060074D" w:rsidRPr="00C10EE5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Internship at </w:t>
      </w:r>
      <w:hyperlink r:id="rId21" w:history="1">
        <w:r w:rsidR="0060074D" w:rsidRPr="00C10EE5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the Institute of Ecology</w:t>
        </w:r>
      </w:hyperlink>
      <w:r w:rsidR="00614831" w:rsidRPr="00C10EE5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>. U</w:t>
      </w:r>
      <w:r w:rsidR="008B7317" w:rsidRPr="00C10EE5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>nder the supervision of</w:t>
      </w:r>
      <w:r w:rsidR="00670E11" w:rsidRPr="00C10EE5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 Prof.</w:t>
      </w:r>
      <w:r w:rsidR="008B7317" w:rsidRPr="00C10EE5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 </w:t>
      </w:r>
      <w:hyperlink r:id="rId22" w:history="1">
        <w:r w:rsidR="008B7317" w:rsidRPr="00C10EE5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N. Porotnikova</w:t>
        </w:r>
      </w:hyperlink>
      <w:r w:rsidR="00942424" w:rsidRPr="00C10EE5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>.</w:t>
      </w:r>
    </w:p>
    <w:p w14:paraId="668205B6" w14:textId="2EC1199C" w:rsidR="00A71BE4" w:rsidRPr="00653E88" w:rsidRDefault="00315B83" w:rsidP="00315B83">
      <w:pPr>
        <w:pStyle w:val="a4"/>
        <w:numPr>
          <w:ilvl w:val="0"/>
          <w:numId w:val="12"/>
        </w:numPr>
        <w:rPr>
          <w:rStyle w:val="a3"/>
          <w:rFonts w:ascii="Arial Nova Light" w:hAnsi="Arial Nova Light" w:cs="Times New Roman"/>
          <w:bCs/>
          <w:color w:val="auto"/>
          <w:sz w:val="20"/>
          <w:szCs w:val="20"/>
          <w:u w:val="none"/>
          <w:lang w:val="en-US"/>
        </w:rPr>
      </w:pPr>
      <w:r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2020, May-December. </w:t>
      </w:r>
      <w:hyperlink r:id="rId23" w:history="1">
        <w:r w:rsidR="00C14A19" w:rsidRPr="00315B83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“Green Business School” </w:t>
        </w:r>
        <w:r w:rsidR="0058357C" w:rsidRPr="00315B83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Research</w:t>
        </w:r>
        <w:r w:rsidR="0076711F" w:rsidRPr="00315B83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 xml:space="preserve"> </w:t>
        </w:r>
        <w:r w:rsidR="00C14A19" w:rsidRPr="00315B83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Project</w:t>
        </w:r>
      </w:hyperlink>
      <w:r w:rsidR="00F53792" w:rsidRPr="00315B83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 at </w:t>
      </w:r>
      <w:r w:rsidR="008C388C" w:rsidRPr="00315B83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the </w:t>
      </w:r>
      <w:r w:rsidR="004032FF" w:rsidRPr="00315B83">
        <w:rPr>
          <w:rFonts w:ascii="Arial Nova Light" w:hAnsi="Arial Nova Light" w:cs="Times New Roman"/>
          <w:bCs/>
          <w:sz w:val="20"/>
          <w:szCs w:val="20"/>
          <w:lang w:val="en-US"/>
        </w:rPr>
        <w:t>Graduate School of Business</w:t>
      </w:r>
      <w:r w:rsidR="00F53792" w:rsidRPr="00315B83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, </w:t>
      </w:r>
      <w:bookmarkStart w:id="4" w:name="_Hlk64042225"/>
      <w:r w:rsidR="00F53792" w:rsidRPr="00653E88">
        <w:rPr>
          <w:rFonts w:ascii="Arial Nova Light" w:hAnsi="Arial Nova Light" w:cs="Times New Roman"/>
          <w:bCs/>
          <w:sz w:val="20"/>
          <w:szCs w:val="20"/>
          <w:lang w:val="en-US"/>
        </w:rPr>
        <w:t>Higher School of Economics</w:t>
      </w:r>
      <w:bookmarkEnd w:id="4"/>
      <w:r w:rsidR="00D331B9" w:rsidRPr="00653E88">
        <w:rPr>
          <w:rFonts w:ascii="Arial Nova Light" w:hAnsi="Arial Nova Light" w:cs="Times New Roman"/>
          <w:bCs/>
          <w:i/>
          <w:iCs/>
          <w:sz w:val="20"/>
          <w:szCs w:val="20"/>
          <w:lang w:val="en-US"/>
        </w:rPr>
        <w:t>.</w:t>
      </w:r>
      <w:r w:rsidR="00C14A19" w:rsidRPr="00653E88"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 </w:t>
      </w:r>
      <w:bookmarkStart w:id="5" w:name="_Hlk64041252"/>
      <w:r w:rsidR="000E22D6" w:rsidRPr="00653E88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Under the supervision of </w:t>
      </w:r>
      <w:bookmarkStart w:id="6" w:name="_Hlk64041449"/>
      <w:r w:rsidR="0071191E" w:rsidRPr="00653E88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Dr. </w:t>
      </w:r>
      <w:hyperlink r:id="rId24" w:history="1">
        <w:r w:rsidR="000E22D6" w:rsidRPr="00653E88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E. Ivanova</w:t>
        </w:r>
      </w:hyperlink>
      <w:bookmarkEnd w:id="6"/>
      <w:r w:rsidR="000E22D6" w:rsidRPr="00653E88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>.</w:t>
      </w:r>
    </w:p>
    <w:p w14:paraId="080A3BF4" w14:textId="5BD6018E" w:rsidR="001B0A03" w:rsidRPr="00653E88" w:rsidRDefault="001B0A03" w:rsidP="00315B83">
      <w:pPr>
        <w:pStyle w:val="a4"/>
        <w:numPr>
          <w:ilvl w:val="0"/>
          <w:numId w:val="12"/>
        </w:numPr>
        <w:rPr>
          <w:rStyle w:val="a3"/>
          <w:rFonts w:ascii="Arial Nova Light" w:hAnsi="Arial Nova Light" w:cs="Times New Roman"/>
          <w:bCs/>
          <w:color w:val="auto"/>
          <w:sz w:val="20"/>
          <w:szCs w:val="20"/>
          <w:u w:val="none"/>
          <w:lang w:val="en-US"/>
        </w:rPr>
      </w:pPr>
      <w:r w:rsidRPr="00653E88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2021, January-April. </w:t>
      </w:r>
      <w:r w:rsidR="00FC4F44" w:rsidRPr="00653E88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>S</w:t>
      </w:r>
      <w:r w:rsidRPr="00653E88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tudent research project "Transformation of Engels’ into the Smart City: </w:t>
      </w:r>
      <w:r w:rsidR="008954C4" w:rsidRPr="00653E88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>The</w:t>
      </w:r>
      <w:r w:rsidRPr="00653E88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 Policy Roadmap”</w:t>
      </w:r>
      <w:r w:rsidR="008954C4" w:rsidRPr="00653E88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 </w:t>
      </w:r>
      <w:hyperlink r:id="rId25" w:history="1">
        <w:r w:rsidR="005877F3" w:rsidRPr="00653E88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at the Department for Territorial Development Management and Regional Studies, HSE University.</w:t>
        </w:r>
      </w:hyperlink>
    </w:p>
    <w:bookmarkEnd w:id="5"/>
    <w:p w14:paraId="61F1AE92" w14:textId="0BC995FD" w:rsidR="00315B83" w:rsidRPr="00315B83" w:rsidRDefault="00315B83" w:rsidP="00315B83">
      <w:pPr>
        <w:pStyle w:val="a4"/>
        <w:numPr>
          <w:ilvl w:val="0"/>
          <w:numId w:val="12"/>
        </w:numPr>
        <w:rPr>
          <w:rFonts w:ascii="Arial Nova Light" w:hAnsi="Arial Nova Light" w:cs="Times New Roman"/>
          <w:bCs/>
          <w:sz w:val="20"/>
          <w:szCs w:val="20"/>
          <w:lang w:val="en-US"/>
        </w:rPr>
      </w:pPr>
      <w:r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2021-2022. </w:t>
      </w:r>
      <w:r w:rsidRPr="00315B83">
        <w:rPr>
          <w:rFonts w:ascii="Arial Nova Light" w:hAnsi="Arial Nova Light" w:cs="Times New Roman"/>
          <w:bCs/>
          <w:sz w:val="20"/>
          <w:szCs w:val="20"/>
          <w:lang w:val="en-US"/>
        </w:rPr>
        <w:t>"Challenges and Barriers to Education for Sustainable Business Education in Russia: the case of Moscow Business Schools</w:t>
      </w:r>
      <w:r>
        <w:rPr>
          <w:rFonts w:ascii="Arial Nova Light" w:hAnsi="Arial Nova Light" w:cs="Times New Roman"/>
          <w:bCs/>
          <w:sz w:val="20"/>
          <w:szCs w:val="20"/>
          <w:lang w:val="en-US"/>
        </w:rPr>
        <w:t xml:space="preserve">”. With </w:t>
      </w:r>
      <w:r w:rsidR="0071191E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>Dr</w:t>
      </w:r>
      <w:r w:rsidRPr="00315B83">
        <w:rPr>
          <w:rStyle w:val="a3"/>
          <w:rFonts w:ascii="Arial Nova Light" w:hAnsi="Arial Nova Light" w:cs="Times New Roman"/>
          <w:bCs/>
          <w:color w:val="000000" w:themeColor="text1"/>
          <w:sz w:val="20"/>
          <w:szCs w:val="20"/>
          <w:u w:val="none"/>
          <w:lang w:val="en-US"/>
        </w:rPr>
        <w:t xml:space="preserve">. </w:t>
      </w:r>
      <w:hyperlink r:id="rId26" w:history="1">
        <w:r w:rsidRPr="00315B83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E. Ivanova</w:t>
        </w:r>
      </w:hyperlink>
      <w:r>
        <w:rPr>
          <w:rStyle w:val="a3"/>
          <w:rFonts w:ascii="Arial Nova Light" w:hAnsi="Arial Nova Light" w:cs="Times New Roman"/>
          <w:bCs/>
          <w:sz w:val="20"/>
          <w:szCs w:val="20"/>
          <w:u w:val="none"/>
          <w:lang w:val="en-US"/>
        </w:rPr>
        <w:t>.</w:t>
      </w:r>
    </w:p>
    <w:p w14:paraId="0EB63481" w14:textId="77777777" w:rsidR="005A08BD" w:rsidRDefault="005A08BD" w:rsidP="00C153C1">
      <w:pPr>
        <w:rPr>
          <w:rFonts w:ascii="Arial Nova Light" w:hAnsi="Arial Nova Light" w:cs="Times New Roman"/>
          <w:b/>
          <w:sz w:val="20"/>
          <w:szCs w:val="20"/>
          <w:lang w:val="en-US"/>
        </w:rPr>
      </w:pPr>
    </w:p>
    <w:p w14:paraId="7B5DA419" w14:textId="11C05664" w:rsidR="009F7A01" w:rsidRPr="00C10EE5" w:rsidRDefault="00890ECD" w:rsidP="00C153C1">
      <w:pPr>
        <w:rPr>
          <w:rFonts w:ascii="Arial Nova Light" w:hAnsi="Arial Nova Light" w:cs="Times New Roman"/>
          <w:b/>
          <w:sz w:val="20"/>
          <w:szCs w:val="20"/>
          <w:lang w:val="en-US"/>
        </w:rPr>
      </w:pPr>
      <w:r>
        <w:rPr>
          <w:rFonts w:ascii="Arial Nova Light" w:hAnsi="Arial Nova Light" w:cs="Times New Roman"/>
          <w:b/>
          <w:sz w:val="20"/>
          <w:szCs w:val="20"/>
          <w:lang w:val="en-US"/>
        </w:rPr>
        <w:t>SCHOLARLY</w:t>
      </w:r>
      <w:r w:rsidR="009F7A01" w:rsidRPr="00C10EE5">
        <w:rPr>
          <w:rFonts w:ascii="Arial Nova Light" w:hAnsi="Arial Nova Light" w:cs="Times New Roman"/>
          <w:b/>
          <w:sz w:val="20"/>
          <w:szCs w:val="20"/>
          <w:lang w:val="en-US"/>
        </w:rPr>
        <w:t xml:space="preserve"> INTERESTS</w:t>
      </w:r>
    </w:p>
    <w:p w14:paraId="2616AB49" w14:textId="3C50DE7F" w:rsidR="00A71BE4" w:rsidRPr="00A81FA6" w:rsidRDefault="00A71BE4" w:rsidP="00883AA2">
      <w:pPr>
        <w:pStyle w:val="a4"/>
        <w:numPr>
          <w:ilvl w:val="0"/>
          <w:numId w:val="9"/>
        </w:numPr>
        <w:rPr>
          <w:rFonts w:ascii="Arial Nova Light" w:hAnsi="Arial Nova Light" w:cs="Times New Roman"/>
          <w:sz w:val="20"/>
          <w:szCs w:val="20"/>
          <w:lang w:val="en-US"/>
        </w:rPr>
      </w:pPr>
      <w:r w:rsidRPr="00A81FA6">
        <w:rPr>
          <w:rFonts w:ascii="Arial Nova Light" w:hAnsi="Arial Nova Light" w:cs="Times New Roman"/>
          <w:sz w:val="20"/>
          <w:szCs w:val="20"/>
          <w:lang w:val="en-US"/>
        </w:rPr>
        <w:t>Art+Science</w:t>
      </w:r>
      <w:r w:rsidR="00DD0864" w:rsidRPr="00A81FA6">
        <w:rPr>
          <w:rFonts w:ascii="Arial Nova Light" w:hAnsi="Arial Nova Light" w:cs="Times New Roman"/>
          <w:sz w:val="20"/>
          <w:szCs w:val="20"/>
          <w:lang w:val="en-US"/>
        </w:rPr>
        <w:t xml:space="preserve"> (esp. soundart, music programming, acoustic ecology)</w:t>
      </w:r>
    </w:p>
    <w:p w14:paraId="0DD1A3FD" w14:textId="66261DCC" w:rsidR="00AA7537" w:rsidRPr="00F42A56" w:rsidRDefault="002118FD" w:rsidP="00F42A56">
      <w:pPr>
        <w:pStyle w:val="a4"/>
        <w:numPr>
          <w:ilvl w:val="0"/>
          <w:numId w:val="9"/>
        </w:numPr>
        <w:rPr>
          <w:rFonts w:ascii="Arial Nova Light" w:hAnsi="Arial Nova Light" w:cs="Times New Roman"/>
          <w:sz w:val="20"/>
          <w:szCs w:val="20"/>
          <w:lang w:val="en-US"/>
        </w:rPr>
      </w:pPr>
      <w:r>
        <w:rPr>
          <w:rFonts w:ascii="Arial Nova Light" w:hAnsi="Arial Nova Light" w:cs="Times New Roman"/>
          <w:sz w:val="20"/>
          <w:szCs w:val="20"/>
          <w:lang w:val="en-US"/>
        </w:rPr>
        <w:t>Neuroscience</w:t>
      </w:r>
    </w:p>
    <w:p w14:paraId="71149DAB" w14:textId="5EF88366" w:rsidR="002118FD" w:rsidRPr="002118FD" w:rsidRDefault="00C43FED" w:rsidP="002118FD">
      <w:pPr>
        <w:pStyle w:val="a4"/>
        <w:numPr>
          <w:ilvl w:val="0"/>
          <w:numId w:val="9"/>
        </w:numPr>
        <w:rPr>
          <w:rFonts w:ascii="Arial Nova Light" w:hAnsi="Arial Nova Light" w:cs="Times New Roman"/>
          <w:sz w:val="20"/>
          <w:szCs w:val="20"/>
          <w:lang w:val="en-US"/>
        </w:rPr>
      </w:pPr>
      <w:r w:rsidRPr="00A81FA6">
        <w:rPr>
          <w:rFonts w:ascii="Arial Nova Light" w:hAnsi="Arial Nova Light" w:cs="Times New Roman"/>
          <w:sz w:val="20"/>
          <w:szCs w:val="20"/>
          <w:lang w:val="en-US"/>
        </w:rPr>
        <w:t>Science, Technology</w:t>
      </w:r>
      <w:r w:rsidR="008C388C" w:rsidRPr="00A81FA6">
        <w:rPr>
          <w:rFonts w:ascii="Arial Nova Light" w:hAnsi="Arial Nova Light" w:cs="Times New Roman"/>
          <w:sz w:val="20"/>
          <w:szCs w:val="20"/>
          <w:lang w:val="en-US"/>
        </w:rPr>
        <w:t>,</w:t>
      </w:r>
      <w:r w:rsidRPr="00A81FA6">
        <w:rPr>
          <w:rFonts w:ascii="Arial Nova Light" w:hAnsi="Arial Nova Light" w:cs="Times New Roman"/>
          <w:sz w:val="20"/>
          <w:szCs w:val="20"/>
          <w:lang w:val="en-US"/>
        </w:rPr>
        <w:t xml:space="preserve"> and Society</w:t>
      </w:r>
    </w:p>
    <w:p w14:paraId="3AD5677B" w14:textId="7A078DBE" w:rsidR="00DD0864" w:rsidRPr="00A81FA6" w:rsidRDefault="002118FD" w:rsidP="00883AA2">
      <w:pPr>
        <w:pStyle w:val="a4"/>
        <w:numPr>
          <w:ilvl w:val="0"/>
          <w:numId w:val="9"/>
        </w:numPr>
        <w:rPr>
          <w:rFonts w:ascii="Arial Nova Light" w:hAnsi="Arial Nova Light" w:cs="Times New Roman"/>
          <w:sz w:val="20"/>
          <w:szCs w:val="20"/>
          <w:lang w:val="en-US"/>
        </w:rPr>
      </w:pPr>
      <w:r>
        <w:rPr>
          <w:rFonts w:ascii="Arial Nova Light" w:hAnsi="Arial Nova Light" w:cs="Times New Roman"/>
          <w:sz w:val="20"/>
          <w:szCs w:val="20"/>
          <w:lang w:val="en-US"/>
        </w:rPr>
        <w:t>Sound studies</w:t>
      </w:r>
    </w:p>
    <w:p w14:paraId="429339D8" w14:textId="097D1096" w:rsidR="0055395F" w:rsidRPr="00A81FA6" w:rsidRDefault="00A2660D" w:rsidP="008F15DE">
      <w:pPr>
        <w:pStyle w:val="a4"/>
        <w:numPr>
          <w:ilvl w:val="0"/>
          <w:numId w:val="9"/>
        </w:numPr>
        <w:rPr>
          <w:rFonts w:ascii="Arial Nova Light" w:hAnsi="Arial Nova Light" w:cs="Times New Roman"/>
          <w:sz w:val="20"/>
          <w:szCs w:val="20"/>
          <w:lang w:val="en-US"/>
        </w:rPr>
      </w:pPr>
      <w:r w:rsidRPr="00A81FA6">
        <w:rPr>
          <w:rFonts w:ascii="Arial Nova Light" w:hAnsi="Arial Nova Light" w:cs="Times New Roman"/>
          <w:sz w:val="20"/>
          <w:szCs w:val="20"/>
          <w:lang w:val="en-US"/>
        </w:rPr>
        <w:t>Sustainable Development Policy</w:t>
      </w:r>
    </w:p>
    <w:p w14:paraId="3614F8FA" w14:textId="77777777" w:rsidR="002118FD" w:rsidRDefault="002118FD" w:rsidP="003F22B0">
      <w:pPr>
        <w:rPr>
          <w:rFonts w:ascii="Arial Nova Light" w:hAnsi="Arial Nova Light" w:cs="Times New Roman"/>
          <w:b/>
          <w:bCs/>
          <w:sz w:val="20"/>
          <w:szCs w:val="20"/>
          <w:lang w:val="en-US"/>
        </w:rPr>
      </w:pPr>
    </w:p>
    <w:p w14:paraId="1B2A420E" w14:textId="0ED5AB30" w:rsidR="003F22B0" w:rsidRPr="003F22B0" w:rsidRDefault="003F22B0" w:rsidP="003F22B0">
      <w:pPr>
        <w:rPr>
          <w:rFonts w:ascii="Arial Nova Light" w:hAnsi="Arial Nova Light" w:cs="Times New Roman"/>
          <w:b/>
          <w:bCs/>
          <w:sz w:val="20"/>
          <w:szCs w:val="20"/>
          <w:lang w:val="en-US"/>
        </w:rPr>
      </w:pPr>
      <w:r w:rsidRPr="003F22B0">
        <w:rPr>
          <w:rFonts w:ascii="Arial Nova Light" w:hAnsi="Arial Nova Light" w:cs="Times New Roman"/>
          <w:b/>
          <w:bCs/>
          <w:sz w:val="20"/>
          <w:szCs w:val="20"/>
          <w:lang w:val="en-US"/>
        </w:rPr>
        <w:t>PROFICIENCY IN LANGUAGES</w:t>
      </w:r>
    </w:p>
    <w:p w14:paraId="15834F72" w14:textId="3FE047B6" w:rsidR="005A08BD" w:rsidRDefault="003F22B0" w:rsidP="008F15DE">
      <w:pPr>
        <w:rPr>
          <w:rFonts w:ascii="Arial Nova Light" w:hAnsi="Arial Nova Light" w:cs="Times New Roman"/>
          <w:sz w:val="20"/>
          <w:szCs w:val="20"/>
          <w:lang w:val="en-US"/>
        </w:rPr>
      </w:pPr>
      <w:r>
        <w:rPr>
          <w:rFonts w:ascii="Arial Nova Light" w:hAnsi="Arial Nova Light" w:cs="Times New Roman"/>
          <w:sz w:val="20"/>
          <w:szCs w:val="20"/>
          <w:lang w:val="en-US"/>
        </w:rPr>
        <w:t>Russian (native), English (fluent), German (</w:t>
      </w:r>
      <w:r w:rsidR="002A1029">
        <w:rPr>
          <w:rFonts w:ascii="Arial Nova Light" w:hAnsi="Arial Nova Light" w:cs="Times New Roman"/>
          <w:sz w:val="20"/>
          <w:szCs w:val="20"/>
          <w:lang w:val="en-US"/>
        </w:rPr>
        <w:t>reading</w:t>
      </w:r>
      <w:r>
        <w:rPr>
          <w:rFonts w:ascii="Arial Nova Light" w:hAnsi="Arial Nova Light" w:cs="Times New Roman"/>
          <w:sz w:val="20"/>
          <w:szCs w:val="20"/>
          <w:lang w:val="en-US"/>
        </w:rPr>
        <w:t>), Italian (reading), Latin (reading)</w:t>
      </w:r>
    </w:p>
    <w:p w14:paraId="2A2BBB36" w14:textId="77777777" w:rsidR="00890ECD" w:rsidRPr="00E36588" w:rsidRDefault="00890ECD" w:rsidP="008F15DE">
      <w:pPr>
        <w:rPr>
          <w:rFonts w:ascii="Arial Nova Light" w:hAnsi="Arial Nova Light" w:cs="Times New Roman"/>
          <w:sz w:val="20"/>
          <w:szCs w:val="20"/>
          <w:lang w:val="en-US"/>
        </w:rPr>
      </w:pPr>
    </w:p>
    <w:p w14:paraId="217606F0" w14:textId="04964FE2" w:rsidR="009F144F" w:rsidRDefault="009F144F" w:rsidP="008F15DE">
      <w:pPr>
        <w:rPr>
          <w:rFonts w:ascii="Arial Nova Light" w:hAnsi="Arial Nova Light" w:cs="Times New Roman"/>
          <w:b/>
          <w:color w:val="000000" w:themeColor="text1"/>
          <w:sz w:val="20"/>
          <w:szCs w:val="20"/>
          <w:lang w:val="en-US"/>
        </w:rPr>
      </w:pPr>
      <w:r w:rsidRPr="009F144F">
        <w:rPr>
          <w:rFonts w:ascii="Arial Nova Light" w:hAnsi="Arial Nova Light" w:cs="Times New Roman"/>
          <w:b/>
          <w:color w:val="000000" w:themeColor="text1"/>
          <w:sz w:val="20"/>
          <w:szCs w:val="20"/>
          <w:lang w:val="en-US"/>
        </w:rPr>
        <w:t>MOOC</w:t>
      </w:r>
      <w:r>
        <w:rPr>
          <w:rFonts w:ascii="Arial Nova Light" w:hAnsi="Arial Nova Light" w:cs="Times New Roman"/>
          <w:b/>
          <w:color w:val="000000" w:themeColor="text1"/>
          <w:sz w:val="20"/>
          <w:szCs w:val="20"/>
          <w:lang w:val="en-US"/>
        </w:rPr>
        <w:t>s</w:t>
      </w:r>
    </w:p>
    <w:p w14:paraId="0BC39999" w14:textId="5DC325DE" w:rsidR="00C253DD" w:rsidRPr="008F179C" w:rsidRDefault="00C253DD" w:rsidP="008F15DE">
      <w:pPr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</w:pPr>
      <w:r w:rsidRPr="00C253DD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2020, July 11. </w:t>
      </w:r>
      <w:hyperlink r:id="rId27" w:history="1">
        <w:r w:rsidRPr="008F179C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Global Diplomacy: the United Nations in the World</w:t>
        </w:r>
      </w:hyperlink>
      <w:r w:rsidRPr="008F179C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 (Coursera), University of London</w:t>
      </w:r>
      <w:r w:rsidR="007E6C68" w:rsidRPr="008F179C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>.</w:t>
      </w:r>
    </w:p>
    <w:p w14:paraId="58A830BF" w14:textId="7477156E" w:rsidR="003F22B0" w:rsidRPr="00DD418D" w:rsidRDefault="00F44CA4" w:rsidP="00F44CA4">
      <w:pPr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</w:pPr>
      <w:r w:rsidRPr="008F179C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2020, July 14.  </w:t>
      </w:r>
      <w:hyperlink r:id="rId28" w:history="1">
        <w:r w:rsidRPr="008F179C">
          <w:rPr>
            <w:rStyle w:val="a3"/>
            <w:rFonts w:ascii="Arial Nova Light" w:hAnsi="Arial Nova Light" w:cs="Times New Roman"/>
            <w:bCs/>
            <w:sz w:val="20"/>
            <w:szCs w:val="20"/>
            <w:u w:val="none"/>
            <w:lang w:val="en-US"/>
          </w:rPr>
          <w:t>The Sustainable Development Goals – A global, transdisciplinary vision for the future</w:t>
        </w:r>
      </w:hyperlink>
      <w:r w:rsidRPr="008F179C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 xml:space="preserve"> (Coursera), University of Copenhagen</w:t>
      </w:r>
      <w:r w:rsidR="007E6C68" w:rsidRPr="008F179C">
        <w:rPr>
          <w:rFonts w:ascii="Arial Nova Light" w:hAnsi="Arial Nova Light" w:cs="Times New Roman"/>
          <w:bCs/>
          <w:color w:val="000000" w:themeColor="text1"/>
          <w:sz w:val="20"/>
          <w:szCs w:val="20"/>
          <w:lang w:val="en-US"/>
        </w:rPr>
        <w:t>.</w:t>
      </w:r>
    </w:p>
    <w:sectPr w:rsidR="003F22B0" w:rsidRPr="00DD418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E38F0" w14:textId="77777777" w:rsidR="00C95BA5" w:rsidRDefault="00C95BA5" w:rsidP="00FC4F44">
      <w:pPr>
        <w:spacing w:after="0" w:line="240" w:lineRule="auto"/>
      </w:pPr>
      <w:r>
        <w:separator/>
      </w:r>
    </w:p>
  </w:endnote>
  <w:endnote w:type="continuationSeparator" w:id="0">
    <w:p w14:paraId="474E60E4" w14:textId="77777777" w:rsidR="00C95BA5" w:rsidRDefault="00C95BA5" w:rsidP="00FC4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E8EB2" w14:textId="77777777" w:rsidR="00C95BA5" w:rsidRDefault="00C95BA5" w:rsidP="00FC4F44">
      <w:pPr>
        <w:spacing w:after="0" w:line="240" w:lineRule="auto"/>
      </w:pPr>
      <w:r>
        <w:separator/>
      </w:r>
    </w:p>
  </w:footnote>
  <w:footnote w:type="continuationSeparator" w:id="0">
    <w:p w14:paraId="2C38B702" w14:textId="77777777" w:rsidR="00C95BA5" w:rsidRDefault="00C95BA5" w:rsidP="00FC4F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95387"/>
    <w:multiLevelType w:val="hybridMultilevel"/>
    <w:tmpl w:val="4A3C673E"/>
    <w:lvl w:ilvl="0" w:tplc="15F2675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E1B8F"/>
    <w:multiLevelType w:val="hybridMultilevel"/>
    <w:tmpl w:val="C57836F8"/>
    <w:lvl w:ilvl="0" w:tplc="ED5206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A5114"/>
    <w:multiLevelType w:val="hybridMultilevel"/>
    <w:tmpl w:val="410CFB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C1E09"/>
    <w:multiLevelType w:val="hybridMultilevel"/>
    <w:tmpl w:val="DBC82B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686F"/>
    <w:multiLevelType w:val="hybridMultilevel"/>
    <w:tmpl w:val="FE2683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3A3DFF"/>
    <w:multiLevelType w:val="hybridMultilevel"/>
    <w:tmpl w:val="656E9B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095DDE"/>
    <w:multiLevelType w:val="hybridMultilevel"/>
    <w:tmpl w:val="94368A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170F47"/>
    <w:multiLevelType w:val="hybridMultilevel"/>
    <w:tmpl w:val="9DCAC2DC"/>
    <w:lvl w:ilvl="0" w:tplc="7A8A927C">
      <w:start w:val="2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401B49"/>
    <w:multiLevelType w:val="hybridMultilevel"/>
    <w:tmpl w:val="F7A658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094D28"/>
    <w:multiLevelType w:val="hybridMultilevel"/>
    <w:tmpl w:val="70EEC6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CD55A2"/>
    <w:multiLevelType w:val="hybridMultilevel"/>
    <w:tmpl w:val="95C299D6"/>
    <w:lvl w:ilvl="0" w:tplc="7A8A927C">
      <w:start w:val="2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69653C"/>
    <w:multiLevelType w:val="hybridMultilevel"/>
    <w:tmpl w:val="7486C1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315F6E"/>
    <w:multiLevelType w:val="hybridMultilevel"/>
    <w:tmpl w:val="7B0AD2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3"/>
  </w:num>
  <w:num w:numId="5">
    <w:abstractNumId w:val="5"/>
  </w:num>
  <w:num w:numId="6">
    <w:abstractNumId w:val="10"/>
  </w:num>
  <w:num w:numId="7">
    <w:abstractNumId w:val="4"/>
  </w:num>
  <w:num w:numId="8">
    <w:abstractNumId w:val="12"/>
  </w:num>
  <w:num w:numId="9">
    <w:abstractNumId w:val="6"/>
  </w:num>
  <w:num w:numId="10">
    <w:abstractNumId w:val="11"/>
  </w:num>
  <w:num w:numId="11">
    <w:abstractNumId w:val="1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DUwMDO0NDE0MzNU0lEKTi0uzszPAykwMqkFAHpRffgtAAAA"/>
  </w:docVars>
  <w:rsids>
    <w:rsidRoot w:val="00601EB9"/>
    <w:rsid w:val="00003AF6"/>
    <w:rsid w:val="0000400C"/>
    <w:rsid w:val="000224DF"/>
    <w:rsid w:val="000243DC"/>
    <w:rsid w:val="00034000"/>
    <w:rsid w:val="00036B17"/>
    <w:rsid w:val="00037DF6"/>
    <w:rsid w:val="000436C9"/>
    <w:rsid w:val="000555FF"/>
    <w:rsid w:val="00072DAE"/>
    <w:rsid w:val="000839C0"/>
    <w:rsid w:val="00085AC4"/>
    <w:rsid w:val="00085D83"/>
    <w:rsid w:val="00092BA5"/>
    <w:rsid w:val="000A1FE8"/>
    <w:rsid w:val="000A2819"/>
    <w:rsid w:val="000B2856"/>
    <w:rsid w:val="000B4534"/>
    <w:rsid w:val="000B6C66"/>
    <w:rsid w:val="000C0FB3"/>
    <w:rsid w:val="000E22D6"/>
    <w:rsid w:val="000E26F5"/>
    <w:rsid w:val="000E388B"/>
    <w:rsid w:val="000E6FBC"/>
    <w:rsid w:val="000F1928"/>
    <w:rsid w:val="000F3F72"/>
    <w:rsid w:val="000F46EC"/>
    <w:rsid w:val="000F6A1F"/>
    <w:rsid w:val="00103712"/>
    <w:rsid w:val="00104C29"/>
    <w:rsid w:val="001052DA"/>
    <w:rsid w:val="00107277"/>
    <w:rsid w:val="001161AC"/>
    <w:rsid w:val="001169B9"/>
    <w:rsid w:val="00133E97"/>
    <w:rsid w:val="001611C1"/>
    <w:rsid w:val="00164A36"/>
    <w:rsid w:val="001662EF"/>
    <w:rsid w:val="00171283"/>
    <w:rsid w:val="00195D26"/>
    <w:rsid w:val="001A0AF4"/>
    <w:rsid w:val="001A2FA7"/>
    <w:rsid w:val="001A47B4"/>
    <w:rsid w:val="001B0A03"/>
    <w:rsid w:val="001B2647"/>
    <w:rsid w:val="001B63B9"/>
    <w:rsid w:val="001D335C"/>
    <w:rsid w:val="001D37BE"/>
    <w:rsid w:val="001D3D8B"/>
    <w:rsid w:val="001E6101"/>
    <w:rsid w:val="001E64C1"/>
    <w:rsid w:val="00200C6B"/>
    <w:rsid w:val="00205B71"/>
    <w:rsid w:val="00207882"/>
    <w:rsid w:val="002118FD"/>
    <w:rsid w:val="00221E73"/>
    <w:rsid w:val="002275D7"/>
    <w:rsid w:val="00227C2D"/>
    <w:rsid w:val="00230686"/>
    <w:rsid w:val="00241B89"/>
    <w:rsid w:val="0024438C"/>
    <w:rsid w:val="002529DA"/>
    <w:rsid w:val="00252BC1"/>
    <w:rsid w:val="00253487"/>
    <w:rsid w:val="0025702E"/>
    <w:rsid w:val="00257231"/>
    <w:rsid w:val="00276759"/>
    <w:rsid w:val="002823FB"/>
    <w:rsid w:val="002873E5"/>
    <w:rsid w:val="002955BD"/>
    <w:rsid w:val="002975C4"/>
    <w:rsid w:val="002A1029"/>
    <w:rsid w:val="002A2238"/>
    <w:rsid w:val="002C3128"/>
    <w:rsid w:val="002C5176"/>
    <w:rsid w:val="002D180E"/>
    <w:rsid w:val="002E6A6C"/>
    <w:rsid w:val="00302A53"/>
    <w:rsid w:val="00302AA2"/>
    <w:rsid w:val="00304FAC"/>
    <w:rsid w:val="00306588"/>
    <w:rsid w:val="00315B83"/>
    <w:rsid w:val="00317707"/>
    <w:rsid w:val="00321F42"/>
    <w:rsid w:val="00324D13"/>
    <w:rsid w:val="00324D54"/>
    <w:rsid w:val="00333D67"/>
    <w:rsid w:val="00335351"/>
    <w:rsid w:val="003413CE"/>
    <w:rsid w:val="00345C63"/>
    <w:rsid w:val="003514F6"/>
    <w:rsid w:val="00355BCB"/>
    <w:rsid w:val="003610A7"/>
    <w:rsid w:val="00365500"/>
    <w:rsid w:val="00366FA0"/>
    <w:rsid w:val="003705B7"/>
    <w:rsid w:val="00383E63"/>
    <w:rsid w:val="00391F1D"/>
    <w:rsid w:val="00393B27"/>
    <w:rsid w:val="003A599D"/>
    <w:rsid w:val="003B7139"/>
    <w:rsid w:val="003D1C0B"/>
    <w:rsid w:val="003E0697"/>
    <w:rsid w:val="003F22B0"/>
    <w:rsid w:val="003F503C"/>
    <w:rsid w:val="004032FF"/>
    <w:rsid w:val="004038A0"/>
    <w:rsid w:val="00412AF5"/>
    <w:rsid w:val="004156FA"/>
    <w:rsid w:val="004161CF"/>
    <w:rsid w:val="0042204F"/>
    <w:rsid w:val="00437C0A"/>
    <w:rsid w:val="00437C52"/>
    <w:rsid w:val="0044174B"/>
    <w:rsid w:val="00443136"/>
    <w:rsid w:val="00447244"/>
    <w:rsid w:val="00451127"/>
    <w:rsid w:val="004564A9"/>
    <w:rsid w:val="004665E3"/>
    <w:rsid w:val="004730B0"/>
    <w:rsid w:val="0047732B"/>
    <w:rsid w:val="00481AA9"/>
    <w:rsid w:val="004937B8"/>
    <w:rsid w:val="0049649D"/>
    <w:rsid w:val="00497719"/>
    <w:rsid w:val="004A7B6C"/>
    <w:rsid w:val="004B1F33"/>
    <w:rsid w:val="004B71F3"/>
    <w:rsid w:val="004C6548"/>
    <w:rsid w:val="004C7400"/>
    <w:rsid w:val="004D79CC"/>
    <w:rsid w:val="004D7D69"/>
    <w:rsid w:val="004E1460"/>
    <w:rsid w:val="004E1908"/>
    <w:rsid w:val="004E1F91"/>
    <w:rsid w:val="004E2D4D"/>
    <w:rsid w:val="004E6E26"/>
    <w:rsid w:val="004E79DF"/>
    <w:rsid w:val="00502A6F"/>
    <w:rsid w:val="00503615"/>
    <w:rsid w:val="00506F2E"/>
    <w:rsid w:val="0051715E"/>
    <w:rsid w:val="005172C5"/>
    <w:rsid w:val="005357C0"/>
    <w:rsid w:val="0055395F"/>
    <w:rsid w:val="00553B0E"/>
    <w:rsid w:val="005567E7"/>
    <w:rsid w:val="00557228"/>
    <w:rsid w:val="0058357C"/>
    <w:rsid w:val="00584721"/>
    <w:rsid w:val="0058552B"/>
    <w:rsid w:val="005877F3"/>
    <w:rsid w:val="005879C0"/>
    <w:rsid w:val="0059492B"/>
    <w:rsid w:val="005A08BD"/>
    <w:rsid w:val="005E09DC"/>
    <w:rsid w:val="005E1159"/>
    <w:rsid w:val="005F6E23"/>
    <w:rsid w:val="0060074D"/>
    <w:rsid w:val="00601EB9"/>
    <w:rsid w:val="00603DED"/>
    <w:rsid w:val="00610570"/>
    <w:rsid w:val="00613222"/>
    <w:rsid w:val="00614831"/>
    <w:rsid w:val="00620382"/>
    <w:rsid w:val="0062518F"/>
    <w:rsid w:val="00636BC6"/>
    <w:rsid w:val="00636EC5"/>
    <w:rsid w:val="0063735E"/>
    <w:rsid w:val="00637BC5"/>
    <w:rsid w:val="006415B6"/>
    <w:rsid w:val="00642E76"/>
    <w:rsid w:val="00643975"/>
    <w:rsid w:val="00653E88"/>
    <w:rsid w:val="00660497"/>
    <w:rsid w:val="006618DA"/>
    <w:rsid w:val="00663EC8"/>
    <w:rsid w:val="006644FF"/>
    <w:rsid w:val="006655AD"/>
    <w:rsid w:val="006663F2"/>
    <w:rsid w:val="00670E11"/>
    <w:rsid w:val="00672198"/>
    <w:rsid w:val="00683D6B"/>
    <w:rsid w:val="00685D25"/>
    <w:rsid w:val="00686B35"/>
    <w:rsid w:val="00695D42"/>
    <w:rsid w:val="006A044B"/>
    <w:rsid w:val="006A2586"/>
    <w:rsid w:val="006B18BB"/>
    <w:rsid w:val="006B3E40"/>
    <w:rsid w:val="006B6E4C"/>
    <w:rsid w:val="006C5AA0"/>
    <w:rsid w:val="006E2BB2"/>
    <w:rsid w:val="006E55FD"/>
    <w:rsid w:val="006F2B17"/>
    <w:rsid w:val="006F340E"/>
    <w:rsid w:val="0071191E"/>
    <w:rsid w:val="0071257B"/>
    <w:rsid w:val="00713A8B"/>
    <w:rsid w:val="00722805"/>
    <w:rsid w:val="007349FE"/>
    <w:rsid w:val="00736034"/>
    <w:rsid w:val="007421E2"/>
    <w:rsid w:val="00747E35"/>
    <w:rsid w:val="007555AC"/>
    <w:rsid w:val="00760A04"/>
    <w:rsid w:val="00765765"/>
    <w:rsid w:val="0076711F"/>
    <w:rsid w:val="00780C12"/>
    <w:rsid w:val="0078513B"/>
    <w:rsid w:val="00785268"/>
    <w:rsid w:val="00790D26"/>
    <w:rsid w:val="007A1620"/>
    <w:rsid w:val="007A4F3F"/>
    <w:rsid w:val="007B42D7"/>
    <w:rsid w:val="007B4D3B"/>
    <w:rsid w:val="007B6827"/>
    <w:rsid w:val="007C4985"/>
    <w:rsid w:val="007C50ED"/>
    <w:rsid w:val="007D57B8"/>
    <w:rsid w:val="007D66E1"/>
    <w:rsid w:val="007E6C68"/>
    <w:rsid w:val="00800E5A"/>
    <w:rsid w:val="00801A5B"/>
    <w:rsid w:val="00827874"/>
    <w:rsid w:val="0083038E"/>
    <w:rsid w:val="00831588"/>
    <w:rsid w:val="00833928"/>
    <w:rsid w:val="0084762F"/>
    <w:rsid w:val="00850477"/>
    <w:rsid w:val="008552A2"/>
    <w:rsid w:val="00860E78"/>
    <w:rsid w:val="00862D3E"/>
    <w:rsid w:val="008673BB"/>
    <w:rsid w:val="00867EAF"/>
    <w:rsid w:val="00872B8C"/>
    <w:rsid w:val="00874075"/>
    <w:rsid w:val="00876B58"/>
    <w:rsid w:val="00883AA2"/>
    <w:rsid w:val="00890ECD"/>
    <w:rsid w:val="00893C13"/>
    <w:rsid w:val="008954C4"/>
    <w:rsid w:val="00895FD9"/>
    <w:rsid w:val="0089719B"/>
    <w:rsid w:val="008B3637"/>
    <w:rsid w:val="008B58F3"/>
    <w:rsid w:val="008B7317"/>
    <w:rsid w:val="008C1706"/>
    <w:rsid w:val="008C388C"/>
    <w:rsid w:val="008C4F86"/>
    <w:rsid w:val="008C6F8E"/>
    <w:rsid w:val="008D1575"/>
    <w:rsid w:val="008D39C5"/>
    <w:rsid w:val="008E05D5"/>
    <w:rsid w:val="008E15D4"/>
    <w:rsid w:val="008F15DE"/>
    <w:rsid w:val="008F179C"/>
    <w:rsid w:val="00903A72"/>
    <w:rsid w:val="00903AC0"/>
    <w:rsid w:val="00915273"/>
    <w:rsid w:val="0091598E"/>
    <w:rsid w:val="009251FD"/>
    <w:rsid w:val="00930DF2"/>
    <w:rsid w:val="00937F35"/>
    <w:rsid w:val="00942424"/>
    <w:rsid w:val="00944F17"/>
    <w:rsid w:val="0095249B"/>
    <w:rsid w:val="00957BCB"/>
    <w:rsid w:val="00961BF9"/>
    <w:rsid w:val="00980CF7"/>
    <w:rsid w:val="009902A2"/>
    <w:rsid w:val="0099398D"/>
    <w:rsid w:val="0099795C"/>
    <w:rsid w:val="009A22FE"/>
    <w:rsid w:val="009A2946"/>
    <w:rsid w:val="009A5BF2"/>
    <w:rsid w:val="009A743B"/>
    <w:rsid w:val="009B4DAB"/>
    <w:rsid w:val="009C7865"/>
    <w:rsid w:val="009E0DC3"/>
    <w:rsid w:val="009E46C3"/>
    <w:rsid w:val="009F09ED"/>
    <w:rsid w:val="009F144F"/>
    <w:rsid w:val="009F1865"/>
    <w:rsid w:val="009F4CBA"/>
    <w:rsid w:val="009F59DB"/>
    <w:rsid w:val="009F7A01"/>
    <w:rsid w:val="00A02320"/>
    <w:rsid w:val="00A248F6"/>
    <w:rsid w:val="00A2660D"/>
    <w:rsid w:val="00A3049D"/>
    <w:rsid w:val="00A42C7A"/>
    <w:rsid w:val="00A515AD"/>
    <w:rsid w:val="00A52A59"/>
    <w:rsid w:val="00A54AE1"/>
    <w:rsid w:val="00A55B22"/>
    <w:rsid w:val="00A55E0B"/>
    <w:rsid w:val="00A6062C"/>
    <w:rsid w:val="00A71BE4"/>
    <w:rsid w:val="00A75EFE"/>
    <w:rsid w:val="00A81FA6"/>
    <w:rsid w:val="00A87AD6"/>
    <w:rsid w:val="00AA2507"/>
    <w:rsid w:val="00AA5CB4"/>
    <w:rsid w:val="00AA7537"/>
    <w:rsid w:val="00AA775D"/>
    <w:rsid w:val="00AB0AD8"/>
    <w:rsid w:val="00AC084B"/>
    <w:rsid w:val="00AC2037"/>
    <w:rsid w:val="00AE2B32"/>
    <w:rsid w:val="00B15A09"/>
    <w:rsid w:val="00B16403"/>
    <w:rsid w:val="00B22542"/>
    <w:rsid w:val="00B34B70"/>
    <w:rsid w:val="00B60E55"/>
    <w:rsid w:val="00B6118F"/>
    <w:rsid w:val="00B83C02"/>
    <w:rsid w:val="00B857FE"/>
    <w:rsid w:val="00B92A20"/>
    <w:rsid w:val="00B92A2E"/>
    <w:rsid w:val="00B962D8"/>
    <w:rsid w:val="00BA1A4B"/>
    <w:rsid w:val="00BA4460"/>
    <w:rsid w:val="00BA6D1F"/>
    <w:rsid w:val="00BB07BE"/>
    <w:rsid w:val="00BC5DD2"/>
    <w:rsid w:val="00BD26B7"/>
    <w:rsid w:val="00BD3339"/>
    <w:rsid w:val="00BD40C4"/>
    <w:rsid w:val="00BD50D9"/>
    <w:rsid w:val="00BE1351"/>
    <w:rsid w:val="00BE755E"/>
    <w:rsid w:val="00BE7FB5"/>
    <w:rsid w:val="00BF1399"/>
    <w:rsid w:val="00BF5364"/>
    <w:rsid w:val="00C00160"/>
    <w:rsid w:val="00C04C8A"/>
    <w:rsid w:val="00C0651E"/>
    <w:rsid w:val="00C10EE5"/>
    <w:rsid w:val="00C14A19"/>
    <w:rsid w:val="00C153C1"/>
    <w:rsid w:val="00C212BA"/>
    <w:rsid w:val="00C253DD"/>
    <w:rsid w:val="00C26039"/>
    <w:rsid w:val="00C31C45"/>
    <w:rsid w:val="00C34022"/>
    <w:rsid w:val="00C364E0"/>
    <w:rsid w:val="00C37253"/>
    <w:rsid w:val="00C43FED"/>
    <w:rsid w:val="00C5048C"/>
    <w:rsid w:val="00C5576B"/>
    <w:rsid w:val="00C653D7"/>
    <w:rsid w:val="00C65699"/>
    <w:rsid w:val="00C709CD"/>
    <w:rsid w:val="00C726CC"/>
    <w:rsid w:val="00C75B57"/>
    <w:rsid w:val="00C93FD1"/>
    <w:rsid w:val="00C95BA5"/>
    <w:rsid w:val="00CA06DF"/>
    <w:rsid w:val="00CA52DB"/>
    <w:rsid w:val="00CB27D2"/>
    <w:rsid w:val="00CB48BD"/>
    <w:rsid w:val="00CD74FB"/>
    <w:rsid w:val="00D00887"/>
    <w:rsid w:val="00D02C51"/>
    <w:rsid w:val="00D064A0"/>
    <w:rsid w:val="00D17FC3"/>
    <w:rsid w:val="00D31C6C"/>
    <w:rsid w:val="00D331B9"/>
    <w:rsid w:val="00D35F6D"/>
    <w:rsid w:val="00D50D2A"/>
    <w:rsid w:val="00D63C3C"/>
    <w:rsid w:val="00D8398F"/>
    <w:rsid w:val="00D878A0"/>
    <w:rsid w:val="00D87916"/>
    <w:rsid w:val="00D935BF"/>
    <w:rsid w:val="00DB3C49"/>
    <w:rsid w:val="00DC4C03"/>
    <w:rsid w:val="00DC690F"/>
    <w:rsid w:val="00DD0864"/>
    <w:rsid w:val="00DD1B01"/>
    <w:rsid w:val="00DD333B"/>
    <w:rsid w:val="00DD418D"/>
    <w:rsid w:val="00DD5F77"/>
    <w:rsid w:val="00DE3AB5"/>
    <w:rsid w:val="00DE5C46"/>
    <w:rsid w:val="00DF7606"/>
    <w:rsid w:val="00E01143"/>
    <w:rsid w:val="00E05522"/>
    <w:rsid w:val="00E109B9"/>
    <w:rsid w:val="00E12663"/>
    <w:rsid w:val="00E128B1"/>
    <w:rsid w:val="00E1452F"/>
    <w:rsid w:val="00E1644A"/>
    <w:rsid w:val="00E36588"/>
    <w:rsid w:val="00E477EC"/>
    <w:rsid w:val="00E50C93"/>
    <w:rsid w:val="00E523AA"/>
    <w:rsid w:val="00E61104"/>
    <w:rsid w:val="00EA06C0"/>
    <w:rsid w:val="00EA4499"/>
    <w:rsid w:val="00EB0562"/>
    <w:rsid w:val="00EB1EF6"/>
    <w:rsid w:val="00EB4945"/>
    <w:rsid w:val="00EC66C0"/>
    <w:rsid w:val="00ED076F"/>
    <w:rsid w:val="00F00F8E"/>
    <w:rsid w:val="00F04102"/>
    <w:rsid w:val="00F114B5"/>
    <w:rsid w:val="00F1215E"/>
    <w:rsid w:val="00F1348F"/>
    <w:rsid w:val="00F1618F"/>
    <w:rsid w:val="00F16718"/>
    <w:rsid w:val="00F25A5D"/>
    <w:rsid w:val="00F272EF"/>
    <w:rsid w:val="00F420C8"/>
    <w:rsid w:val="00F42A56"/>
    <w:rsid w:val="00F42F24"/>
    <w:rsid w:val="00F44560"/>
    <w:rsid w:val="00F44CA4"/>
    <w:rsid w:val="00F50545"/>
    <w:rsid w:val="00F50C25"/>
    <w:rsid w:val="00F52927"/>
    <w:rsid w:val="00F53792"/>
    <w:rsid w:val="00F678C7"/>
    <w:rsid w:val="00F823B1"/>
    <w:rsid w:val="00F84186"/>
    <w:rsid w:val="00F91329"/>
    <w:rsid w:val="00F92155"/>
    <w:rsid w:val="00F961FD"/>
    <w:rsid w:val="00F96D42"/>
    <w:rsid w:val="00FA36A5"/>
    <w:rsid w:val="00FA7948"/>
    <w:rsid w:val="00FB30DD"/>
    <w:rsid w:val="00FC006D"/>
    <w:rsid w:val="00FC49E0"/>
    <w:rsid w:val="00FC4A50"/>
    <w:rsid w:val="00FC4F44"/>
    <w:rsid w:val="00FD44BB"/>
    <w:rsid w:val="00FE5338"/>
    <w:rsid w:val="00FE77FA"/>
    <w:rsid w:val="00FF1E19"/>
    <w:rsid w:val="00FF342B"/>
    <w:rsid w:val="00FF3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C9F80"/>
  <w15:chartTrackingRefBased/>
  <w15:docId w15:val="{664DC4D0-E7E9-4FED-ACEC-E203ECB5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7865"/>
  </w:style>
  <w:style w:type="paragraph" w:styleId="1">
    <w:name w:val="heading 1"/>
    <w:basedOn w:val="a"/>
    <w:next w:val="a"/>
    <w:link w:val="10"/>
    <w:uiPriority w:val="9"/>
    <w:qFormat/>
    <w:rsid w:val="009C7865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C786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C786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C786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C7865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C7865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C7865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C7865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C7865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01EB9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601EB9"/>
    <w:pPr>
      <w:ind w:left="720"/>
      <w:contextualSpacing/>
    </w:pPr>
  </w:style>
  <w:style w:type="character" w:styleId="a5">
    <w:name w:val="Unresolved Mention"/>
    <w:basedOn w:val="a0"/>
    <w:uiPriority w:val="99"/>
    <w:semiHidden/>
    <w:unhideWhenUsed/>
    <w:rsid w:val="002E6A6C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9C7865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20">
    <w:name w:val="Заголовок 2 Знак"/>
    <w:basedOn w:val="a0"/>
    <w:link w:val="2"/>
    <w:uiPriority w:val="9"/>
    <w:semiHidden/>
    <w:rsid w:val="009C7865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9C7865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40">
    <w:name w:val="Заголовок 4 Знак"/>
    <w:basedOn w:val="a0"/>
    <w:link w:val="4"/>
    <w:uiPriority w:val="9"/>
    <w:semiHidden/>
    <w:rsid w:val="009C7865"/>
    <w:rPr>
      <w:rFonts w:asciiTheme="majorHAnsi" w:eastAsiaTheme="majorEastAsia" w:hAnsiTheme="majorHAnsi" w:cstheme="majorBidi"/>
      <w:sz w:val="24"/>
      <w:szCs w:val="24"/>
    </w:rPr>
  </w:style>
  <w:style w:type="character" w:customStyle="1" w:styleId="50">
    <w:name w:val="Заголовок 5 Знак"/>
    <w:basedOn w:val="a0"/>
    <w:link w:val="5"/>
    <w:uiPriority w:val="9"/>
    <w:semiHidden/>
    <w:rsid w:val="009C786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9C7865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9C786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9C7865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90">
    <w:name w:val="Заголовок 9 Знак"/>
    <w:basedOn w:val="a0"/>
    <w:link w:val="9"/>
    <w:uiPriority w:val="9"/>
    <w:semiHidden/>
    <w:rsid w:val="009C7865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a6">
    <w:name w:val="caption"/>
    <w:basedOn w:val="a"/>
    <w:next w:val="a"/>
    <w:uiPriority w:val="35"/>
    <w:semiHidden/>
    <w:unhideWhenUsed/>
    <w:qFormat/>
    <w:rsid w:val="009C7865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a7">
    <w:name w:val="Title"/>
    <w:basedOn w:val="a"/>
    <w:next w:val="a"/>
    <w:link w:val="a8"/>
    <w:uiPriority w:val="10"/>
    <w:qFormat/>
    <w:rsid w:val="009C786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a8">
    <w:name w:val="Заголовок Знак"/>
    <w:basedOn w:val="a0"/>
    <w:link w:val="a7"/>
    <w:uiPriority w:val="10"/>
    <w:rsid w:val="009C7865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a9">
    <w:name w:val="Subtitle"/>
    <w:basedOn w:val="a"/>
    <w:next w:val="a"/>
    <w:link w:val="aa"/>
    <w:uiPriority w:val="11"/>
    <w:qFormat/>
    <w:rsid w:val="009C786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aa">
    <w:name w:val="Подзаголовок Знак"/>
    <w:basedOn w:val="a0"/>
    <w:link w:val="a9"/>
    <w:uiPriority w:val="11"/>
    <w:rsid w:val="009C7865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ab">
    <w:name w:val="Strong"/>
    <w:basedOn w:val="a0"/>
    <w:uiPriority w:val="22"/>
    <w:qFormat/>
    <w:rsid w:val="009C7865"/>
    <w:rPr>
      <w:b/>
      <w:bCs/>
    </w:rPr>
  </w:style>
  <w:style w:type="character" w:styleId="ac">
    <w:name w:val="Emphasis"/>
    <w:basedOn w:val="a0"/>
    <w:uiPriority w:val="20"/>
    <w:qFormat/>
    <w:rsid w:val="009C7865"/>
    <w:rPr>
      <w:i/>
      <w:iCs/>
    </w:rPr>
  </w:style>
  <w:style w:type="paragraph" w:styleId="ad">
    <w:name w:val="No Spacing"/>
    <w:uiPriority w:val="1"/>
    <w:qFormat/>
    <w:rsid w:val="009C7865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9C7865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22">
    <w:name w:val="Цитата 2 Знак"/>
    <w:basedOn w:val="a0"/>
    <w:link w:val="21"/>
    <w:uiPriority w:val="29"/>
    <w:rsid w:val="009C7865"/>
    <w:rPr>
      <w:i/>
      <w:iCs/>
    </w:rPr>
  </w:style>
  <w:style w:type="paragraph" w:styleId="ae">
    <w:name w:val="Intense Quote"/>
    <w:basedOn w:val="a"/>
    <w:next w:val="a"/>
    <w:link w:val="af"/>
    <w:uiPriority w:val="30"/>
    <w:qFormat/>
    <w:rsid w:val="009C7865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af">
    <w:name w:val="Выделенная цитата Знак"/>
    <w:basedOn w:val="a0"/>
    <w:link w:val="ae"/>
    <w:uiPriority w:val="30"/>
    <w:rsid w:val="009C7865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af0">
    <w:name w:val="Subtle Emphasis"/>
    <w:basedOn w:val="a0"/>
    <w:uiPriority w:val="19"/>
    <w:qFormat/>
    <w:rsid w:val="009C7865"/>
    <w:rPr>
      <w:i/>
      <w:iCs/>
      <w:color w:val="595959" w:themeColor="text1" w:themeTint="A6"/>
    </w:rPr>
  </w:style>
  <w:style w:type="character" w:styleId="af1">
    <w:name w:val="Intense Emphasis"/>
    <w:basedOn w:val="a0"/>
    <w:uiPriority w:val="21"/>
    <w:qFormat/>
    <w:rsid w:val="009C7865"/>
    <w:rPr>
      <w:b/>
      <w:bCs/>
      <w:i/>
      <w:iCs/>
    </w:rPr>
  </w:style>
  <w:style w:type="character" w:styleId="af2">
    <w:name w:val="Subtle Reference"/>
    <w:basedOn w:val="a0"/>
    <w:uiPriority w:val="31"/>
    <w:qFormat/>
    <w:rsid w:val="009C7865"/>
    <w:rPr>
      <w:smallCaps/>
      <w:color w:val="404040" w:themeColor="text1" w:themeTint="BF"/>
    </w:rPr>
  </w:style>
  <w:style w:type="character" w:styleId="af3">
    <w:name w:val="Intense Reference"/>
    <w:basedOn w:val="a0"/>
    <w:uiPriority w:val="32"/>
    <w:qFormat/>
    <w:rsid w:val="009C7865"/>
    <w:rPr>
      <w:b/>
      <w:bCs/>
      <w:smallCaps/>
      <w:u w:val="single"/>
    </w:rPr>
  </w:style>
  <w:style w:type="character" w:styleId="af4">
    <w:name w:val="Book Title"/>
    <w:basedOn w:val="a0"/>
    <w:uiPriority w:val="33"/>
    <w:qFormat/>
    <w:rsid w:val="009C7865"/>
    <w:rPr>
      <w:b/>
      <w:bCs/>
      <w:smallCaps/>
    </w:rPr>
  </w:style>
  <w:style w:type="paragraph" w:styleId="af5">
    <w:name w:val="TOC Heading"/>
    <w:basedOn w:val="1"/>
    <w:next w:val="a"/>
    <w:uiPriority w:val="39"/>
    <w:semiHidden/>
    <w:unhideWhenUsed/>
    <w:qFormat/>
    <w:rsid w:val="009C7865"/>
    <w:pPr>
      <w:outlineLvl w:val="9"/>
    </w:pPr>
  </w:style>
  <w:style w:type="character" w:styleId="af6">
    <w:name w:val="FollowedHyperlink"/>
    <w:basedOn w:val="a0"/>
    <w:uiPriority w:val="99"/>
    <w:semiHidden/>
    <w:unhideWhenUsed/>
    <w:rsid w:val="00EB0562"/>
    <w:rPr>
      <w:color w:val="954F72" w:themeColor="followedHyperlink"/>
      <w:u w:val="single"/>
    </w:rPr>
  </w:style>
  <w:style w:type="paragraph" w:styleId="af7">
    <w:name w:val="footnote text"/>
    <w:basedOn w:val="a"/>
    <w:link w:val="af8"/>
    <w:uiPriority w:val="99"/>
    <w:semiHidden/>
    <w:unhideWhenUsed/>
    <w:rsid w:val="00FC4F44"/>
    <w:pPr>
      <w:spacing w:after="0" w:line="240" w:lineRule="auto"/>
    </w:pPr>
    <w:rPr>
      <w:sz w:val="20"/>
      <w:szCs w:val="20"/>
    </w:rPr>
  </w:style>
  <w:style w:type="character" w:customStyle="1" w:styleId="af8">
    <w:name w:val="Текст сноски Знак"/>
    <w:basedOn w:val="a0"/>
    <w:link w:val="af7"/>
    <w:uiPriority w:val="99"/>
    <w:semiHidden/>
    <w:rsid w:val="00FC4F44"/>
    <w:rPr>
      <w:sz w:val="20"/>
      <w:szCs w:val="20"/>
    </w:rPr>
  </w:style>
  <w:style w:type="character" w:styleId="af9">
    <w:name w:val="footnote reference"/>
    <w:basedOn w:val="a0"/>
    <w:uiPriority w:val="99"/>
    <w:semiHidden/>
    <w:unhideWhenUsed/>
    <w:rsid w:val="00FC4F4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85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chernyshyova@gmail.com" TargetMode="External"/><Relationship Id="rId13" Type="http://schemas.openxmlformats.org/officeDocument/2006/relationships/hyperlink" Target="https://history.illinois.edu/academics/graduate-studies-illinois" TargetMode="External"/><Relationship Id="rId18" Type="http://schemas.openxmlformats.org/officeDocument/2006/relationships/hyperlink" Target="http://sst.nw.ru/wp-content/uploads/2020_3.pdf" TargetMode="External"/><Relationship Id="rId26" Type="http://schemas.openxmlformats.org/officeDocument/2006/relationships/hyperlink" Target="https://www.hse.ru/en/org/persons/46709356" TargetMode="External"/><Relationship Id="rId3" Type="http://schemas.openxmlformats.org/officeDocument/2006/relationships/styles" Target="styles.xml"/><Relationship Id="rId21" Type="http://schemas.openxmlformats.org/officeDocument/2006/relationships/hyperlink" Target="https://eco.hse.ru/en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hse.ru/en/edu/vkr/469326235" TargetMode="External"/><Relationship Id="rId17" Type="http://schemas.openxmlformats.org/officeDocument/2006/relationships/hyperlink" Target="https://www.tamuct.edu/coba/docs/20210420-SUSTEX2021-Detailed-Programme-19th-April-2021-1827_FINAL.pdf" TargetMode="External"/><Relationship Id="rId25" Type="http://schemas.openxmlformats.org/officeDocument/2006/relationships/hyperlink" Target="https://social.hse.ru/politics/territory/smartcity2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onf.hse.ru/en/2021/" TargetMode="External"/><Relationship Id="rId20" Type="http://schemas.openxmlformats.org/officeDocument/2006/relationships/hyperlink" Target="http://www.ncca.ru/en/index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se.ru/en/ba/hist/" TargetMode="External"/><Relationship Id="rId24" Type="http://schemas.openxmlformats.org/officeDocument/2006/relationships/hyperlink" Target="https://www.hse.ru/en/org/persons/4670935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co.hse.ru/announcements/348657981.html" TargetMode="External"/><Relationship Id="rId23" Type="http://schemas.openxmlformats.org/officeDocument/2006/relationships/hyperlink" Target="https://pf.hse.ru/358133347.html?fbclid=IwAR11CS6x_YFWpztAEPhL5aFghyaMQSHsWNAxa4Efb2PWiXRePIP7UutCItU" TargetMode="External"/><Relationship Id="rId28" Type="http://schemas.openxmlformats.org/officeDocument/2006/relationships/hyperlink" Target="https://www.coursera.org/account/accomplishments/certificate/D56BK7A7UL23" TargetMode="External"/><Relationship Id="rId10" Type="http://schemas.openxmlformats.org/officeDocument/2006/relationships/hyperlink" Target="http://www.anastasia-chernysheva.com" TargetMode="External"/><Relationship Id="rId19" Type="http://schemas.openxmlformats.org/officeDocument/2006/relationships/hyperlink" Target="https://www.hse.ru/scholarships/news/303806891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79@illinois.edu" TargetMode="External"/><Relationship Id="rId14" Type="http://schemas.openxmlformats.org/officeDocument/2006/relationships/hyperlink" Target="https://history.illinois.edu/directory/profile/sepkoski" TargetMode="External"/><Relationship Id="rId22" Type="http://schemas.openxmlformats.org/officeDocument/2006/relationships/hyperlink" Target="https://www.hse.ru/en/staff/nporotnikova" TargetMode="External"/><Relationship Id="rId27" Type="http://schemas.openxmlformats.org/officeDocument/2006/relationships/hyperlink" Target="https://www.coursera.org/account/accomplishments/certificate/53HSRFNHCSJB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C5AD7E1F-5F44-47F5-B228-0967ECC87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4</TotalTime>
  <Pages>2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ASTASIA</cp:lastModifiedBy>
  <cp:revision>40</cp:revision>
  <cp:lastPrinted>2020-10-18T15:30:00Z</cp:lastPrinted>
  <dcterms:created xsi:type="dcterms:W3CDTF">2021-02-12T13:37:00Z</dcterms:created>
  <dcterms:modified xsi:type="dcterms:W3CDTF">2021-06-15T16:49:00Z</dcterms:modified>
</cp:coreProperties>
</file>